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02122" w14:textId="77777777" w:rsidR="004F20E7" w:rsidRPr="00464090" w:rsidRDefault="004F20E7" w:rsidP="004F20E7">
      <w:pPr>
        <w:pStyle w:val="Heading1"/>
      </w:pPr>
      <w:bookmarkStart w:id="0" w:name="_Toc505627622"/>
      <w:bookmarkStart w:id="1" w:name="_Toc116470772"/>
      <w:r>
        <w:t>Annex F</w:t>
      </w:r>
      <w:r w:rsidRPr="00464090">
        <w:t>: Template for producing a self-assessment on management and governance</w:t>
      </w:r>
      <w:bookmarkEnd w:id="0"/>
      <w:r>
        <w:t xml:space="preserve"> arrangements</w:t>
      </w:r>
      <w:bookmarkEnd w:id="1"/>
    </w:p>
    <w:tbl>
      <w:tblPr>
        <w:tblStyle w:val="TableGrid"/>
        <w:tblW w:w="10226" w:type="dxa"/>
        <w:tblLook w:val="04A0" w:firstRow="1" w:lastRow="0" w:firstColumn="1" w:lastColumn="0" w:noHBand="0" w:noVBand="1"/>
      </w:tblPr>
      <w:tblGrid>
        <w:gridCol w:w="10226"/>
      </w:tblGrid>
      <w:tr w:rsidR="004F20E7" w:rsidRPr="001908A3" w14:paraId="0BE2076A" w14:textId="77777777" w:rsidTr="001864F2">
        <w:tc>
          <w:tcPr>
            <w:tcW w:w="10226" w:type="dxa"/>
            <w:shd w:val="clear" w:color="auto" w:fill="002554" w:themeFill="accent3"/>
          </w:tcPr>
          <w:p w14:paraId="3613F69C" w14:textId="77777777" w:rsidR="004F20E7" w:rsidRPr="00B33267" w:rsidRDefault="004F20E7" w:rsidP="001864F2">
            <w:pPr>
              <w:pStyle w:val="TH"/>
              <w:rPr>
                <w:b/>
              </w:rPr>
            </w:pPr>
            <w:r w:rsidRPr="00B33267">
              <w:rPr>
                <w:b/>
                <w:bCs w:val="0"/>
              </w:rPr>
              <w:t>Provider’s name:</w:t>
            </w:r>
          </w:p>
          <w:p w14:paraId="36E88FD2" w14:textId="77777777" w:rsidR="004F20E7" w:rsidRPr="00B33267" w:rsidRDefault="004F20E7" w:rsidP="001864F2">
            <w:pPr>
              <w:pStyle w:val="TH"/>
              <w:rPr>
                <w:b/>
              </w:rPr>
            </w:pPr>
          </w:p>
          <w:p w14:paraId="12E23A44" w14:textId="77777777" w:rsidR="004F20E7" w:rsidRPr="00B33267" w:rsidRDefault="004F20E7" w:rsidP="001864F2">
            <w:pPr>
              <w:pStyle w:val="TH"/>
              <w:rPr>
                <w:b/>
              </w:rPr>
            </w:pPr>
            <w:r w:rsidRPr="00B33267">
              <w:rPr>
                <w:b/>
                <w:bCs w:val="0"/>
              </w:rPr>
              <w:t>Provider’s UKPRN:</w:t>
            </w:r>
          </w:p>
        </w:tc>
      </w:tr>
      <w:tr w:rsidR="004F20E7" w:rsidRPr="00464090" w14:paraId="06641510" w14:textId="77777777" w:rsidTr="001864F2">
        <w:tc>
          <w:tcPr>
            <w:tcW w:w="10226" w:type="dxa"/>
          </w:tcPr>
          <w:p w14:paraId="794336A2" w14:textId="77777777" w:rsidR="004F20E7" w:rsidRPr="00B415C7" w:rsidRDefault="004F20E7" w:rsidP="001864F2">
            <w:pPr>
              <w:pStyle w:val="TD"/>
              <w:spacing w:after="240"/>
            </w:pPr>
            <w:r w:rsidRPr="00B33267">
              <w:rPr>
                <w:b/>
                <w:bCs/>
              </w:rPr>
              <w:t>Your management and governance arrangements</w:t>
            </w:r>
          </w:p>
          <w:p w14:paraId="2293EFD8" w14:textId="77777777" w:rsidR="004F20E7" w:rsidRDefault="004F20E7" w:rsidP="001864F2">
            <w:pPr>
              <w:pStyle w:val="TD"/>
              <w:spacing w:after="240"/>
              <w:rPr>
                <w:i/>
              </w:rPr>
            </w:pPr>
            <w:r w:rsidRPr="00464090">
              <w:rPr>
                <w:i/>
              </w:rPr>
              <w:t>Briefly describe here your management and governance arrangements and how these are appropriate for your size and complexity as an English higher education provider.</w:t>
            </w:r>
          </w:p>
          <w:p w14:paraId="20650936" w14:textId="77777777" w:rsidR="004F20E7" w:rsidRPr="00464090" w:rsidRDefault="004F20E7" w:rsidP="001864F2">
            <w:pPr>
              <w:pStyle w:val="TD"/>
              <w:spacing w:after="240"/>
              <w:rPr>
                <w:i/>
              </w:rPr>
            </w:pPr>
            <w:r w:rsidRPr="00464090">
              <w:rPr>
                <w:i/>
              </w:rPr>
              <w:t>This should include a description of your legal form and governance structure and how you oversee partnership arrangements where you are the lead provider.</w:t>
            </w:r>
          </w:p>
          <w:p w14:paraId="5F1F2AFE" w14:textId="77777777" w:rsidR="004F20E7" w:rsidRPr="00464090" w:rsidRDefault="004F20E7" w:rsidP="001864F2">
            <w:pPr>
              <w:pStyle w:val="TD"/>
              <w:spacing w:after="240"/>
              <w:rPr>
                <w:i/>
              </w:rPr>
            </w:pPr>
            <w:r w:rsidRPr="00464090">
              <w:rPr>
                <w:i/>
              </w:rPr>
              <w:t>In this section, you should describe the following:</w:t>
            </w:r>
          </w:p>
          <w:p w14:paraId="49C12BF6" w14:textId="77777777" w:rsidR="004F20E7" w:rsidRDefault="004F20E7" w:rsidP="004F20E7">
            <w:pPr>
              <w:pStyle w:val="TD"/>
              <w:numPr>
                <w:ilvl w:val="0"/>
                <w:numId w:val="19"/>
              </w:numPr>
              <w:spacing w:after="240"/>
              <w:rPr>
                <w:i/>
                <w:iCs/>
              </w:rPr>
            </w:pPr>
            <w:r w:rsidRPr="32A9E494">
              <w:rPr>
                <w:i/>
                <w:iCs/>
              </w:rPr>
              <w:t>details of control (including geographical location of control) and ownership of your organisation</w:t>
            </w:r>
          </w:p>
          <w:p w14:paraId="12C06678" w14:textId="77777777" w:rsidR="004F20E7" w:rsidRPr="00464090" w:rsidRDefault="004F20E7" w:rsidP="004F20E7">
            <w:pPr>
              <w:pStyle w:val="TD"/>
              <w:numPr>
                <w:ilvl w:val="0"/>
                <w:numId w:val="19"/>
              </w:numPr>
              <w:spacing w:after="240"/>
              <w:rPr>
                <w:i/>
                <w:iCs/>
              </w:rPr>
            </w:pPr>
            <w:r w:rsidRPr="32A9E494">
              <w:rPr>
                <w:i/>
                <w:iCs/>
              </w:rPr>
              <w:t>details of any group structure</w:t>
            </w:r>
          </w:p>
          <w:p w14:paraId="7A27C4DC" w14:textId="77777777" w:rsidR="004F20E7" w:rsidRPr="00464090" w:rsidRDefault="004F20E7" w:rsidP="004F20E7">
            <w:pPr>
              <w:pStyle w:val="TD"/>
              <w:numPr>
                <w:ilvl w:val="0"/>
                <w:numId w:val="19"/>
              </w:numPr>
              <w:spacing w:after="240"/>
              <w:rPr>
                <w:i/>
                <w:iCs/>
              </w:rPr>
            </w:pPr>
            <w:r w:rsidRPr="32A9E494">
              <w:rPr>
                <w:i/>
                <w:iCs/>
              </w:rPr>
              <w:t>geographical spread of locations you operate at, including whether any of these are overseas</w:t>
            </w:r>
          </w:p>
          <w:p w14:paraId="62B81FC2" w14:textId="77777777" w:rsidR="004F20E7" w:rsidRPr="00464090" w:rsidRDefault="004F20E7" w:rsidP="004F20E7">
            <w:pPr>
              <w:pStyle w:val="TD"/>
              <w:numPr>
                <w:ilvl w:val="0"/>
                <w:numId w:val="19"/>
              </w:numPr>
              <w:spacing w:after="240"/>
              <w:rPr>
                <w:i/>
                <w:iCs/>
              </w:rPr>
            </w:pPr>
            <w:r w:rsidRPr="00464090">
              <w:rPr>
                <w:i/>
              </w:rPr>
              <w:t>size of your organisation in terms of numbers of staff, students, turnover, total net assets</w:t>
            </w:r>
          </w:p>
          <w:p w14:paraId="4CA74EC9" w14:textId="77777777" w:rsidR="004F20E7" w:rsidRDefault="004F20E7" w:rsidP="004F20E7">
            <w:pPr>
              <w:pStyle w:val="TD"/>
              <w:numPr>
                <w:ilvl w:val="0"/>
                <w:numId w:val="19"/>
              </w:numPr>
              <w:spacing w:after="240"/>
              <w:rPr>
                <w:i/>
              </w:rPr>
            </w:pPr>
            <w:r w:rsidRPr="32A9E494">
              <w:rPr>
                <w:i/>
                <w:iCs/>
              </w:rPr>
              <w:t>number and type of partnerships.</w:t>
            </w:r>
          </w:p>
          <w:p w14:paraId="498651C8" w14:textId="77777777" w:rsidR="004F20E7" w:rsidRDefault="004F20E7" w:rsidP="001864F2">
            <w:pPr>
              <w:pStyle w:val="TD"/>
              <w:spacing w:after="240"/>
              <w:rPr>
                <w:i/>
              </w:rPr>
            </w:pPr>
            <w:r w:rsidRPr="00464090">
              <w:rPr>
                <w:i/>
              </w:rPr>
              <w:t>For example:</w:t>
            </w:r>
          </w:p>
          <w:p w14:paraId="40FC3A8D" w14:textId="77777777" w:rsidR="004F20E7" w:rsidRDefault="004F20E7" w:rsidP="001864F2">
            <w:pPr>
              <w:pStyle w:val="TD"/>
              <w:spacing w:after="240"/>
              <w:rPr>
                <w:i/>
              </w:rPr>
            </w:pPr>
            <w:r>
              <w:rPr>
                <w:i/>
              </w:rPr>
              <w:t>‘</w:t>
            </w:r>
            <w:r w:rsidRPr="00464090">
              <w:rPr>
                <w:i/>
              </w:rPr>
              <w:t>We are a medium sized provider with £xx turnover, xx students, xx staff. We are incorporated in England and are a wholly owned subsidiary of [name] a company also incorporated and based in England.</w:t>
            </w:r>
          </w:p>
          <w:p w14:paraId="275F0559" w14:textId="77777777" w:rsidR="004F20E7" w:rsidRDefault="004F20E7" w:rsidP="001864F2">
            <w:pPr>
              <w:pStyle w:val="TD"/>
              <w:spacing w:after="240"/>
              <w:rPr>
                <w:i/>
              </w:rPr>
            </w:pPr>
            <w:r>
              <w:rPr>
                <w:i/>
              </w:rPr>
              <w:t>‘</w:t>
            </w:r>
            <w:r w:rsidRPr="00464090">
              <w:rPr>
                <w:i/>
              </w:rPr>
              <w:t>We have three subsidiary companies a, b, c, all based in England.</w:t>
            </w:r>
          </w:p>
          <w:p w14:paraId="035CDDCF" w14:textId="77777777" w:rsidR="004F20E7" w:rsidRDefault="004F20E7" w:rsidP="001864F2">
            <w:pPr>
              <w:pStyle w:val="TD"/>
              <w:spacing w:after="240"/>
              <w:rPr>
                <w:i/>
              </w:rPr>
            </w:pPr>
            <w:r>
              <w:rPr>
                <w:i/>
              </w:rPr>
              <w:t>‘</w:t>
            </w:r>
            <w:r w:rsidRPr="00464090">
              <w:rPr>
                <w:i/>
              </w:rPr>
              <w:t>Our group structure looks like this [structure chart].</w:t>
            </w:r>
          </w:p>
          <w:p w14:paraId="1CB603B3" w14:textId="77777777" w:rsidR="004F20E7" w:rsidRDefault="004F20E7" w:rsidP="001864F2">
            <w:pPr>
              <w:pStyle w:val="TD"/>
              <w:spacing w:after="240"/>
              <w:rPr>
                <w:i/>
              </w:rPr>
            </w:pPr>
            <w:r>
              <w:rPr>
                <w:i/>
              </w:rPr>
              <w:t>‘</w:t>
            </w:r>
            <w:r w:rsidRPr="00464090">
              <w:rPr>
                <w:i/>
              </w:rPr>
              <w:t>We have the following governing documents…</w:t>
            </w:r>
          </w:p>
          <w:p w14:paraId="0DB8B808" w14:textId="77777777" w:rsidR="004F20E7" w:rsidRDefault="004F20E7" w:rsidP="001864F2">
            <w:pPr>
              <w:pStyle w:val="TD"/>
              <w:spacing w:after="240"/>
              <w:rPr>
                <w:i/>
              </w:rPr>
            </w:pPr>
            <w:r>
              <w:rPr>
                <w:i/>
              </w:rPr>
              <w:t>‘</w:t>
            </w:r>
            <w:r w:rsidRPr="00464090">
              <w:rPr>
                <w:i/>
              </w:rPr>
              <w:t>These set out that…</w:t>
            </w:r>
          </w:p>
          <w:p w14:paraId="0278C1C2" w14:textId="77777777" w:rsidR="004F20E7" w:rsidRDefault="004F20E7" w:rsidP="001864F2">
            <w:pPr>
              <w:pStyle w:val="TD"/>
              <w:spacing w:after="240"/>
              <w:rPr>
                <w:i/>
              </w:rPr>
            </w:pPr>
            <w:r>
              <w:rPr>
                <w:i/>
              </w:rPr>
              <w:t>‘</w:t>
            </w:r>
            <w:r w:rsidRPr="00464090">
              <w:rPr>
                <w:i/>
              </w:rPr>
              <w:t xml:space="preserve">The body with ultimate </w:t>
            </w:r>
            <w:proofErr w:type="gramStart"/>
            <w:r w:rsidRPr="00464090">
              <w:rPr>
                <w:i/>
              </w:rPr>
              <w:t>decision making</w:t>
            </w:r>
            <w:proofErr w:type="gramEnd"/>
            <w:r w:rsidRPr="00464090">
              <w:rPr>
                <w:i/>
              </w:rPr>
              <w:t xml:space="preserve"> powers is…</w:t>
            </w:r>
          </w:p>
          <w:p w14:paraId="6DADE174" w14:textId="77777777" w:rsidR="004F20E7" w:rsidRDefault="004F20E7" w:rsidP="001864F2">
            <w:pPr>
              <w:pStyle w:val="TD"/>
              <w:spacing w:after="240"/>
              <w:rPr>
                <w:i/>
              </w:rPr>
            </w:pPr>
            <w:r>
              <w:rPr>
                <w:i/>
              </w:rPr>
              <w:t>‘</w:t>
            </w:r>
            <w:r w:rsidRPr="00464090">
              <w:rPr>
                <w:i/>
              </w:rPr>
              <w:t>It delegates responsibility for a,</w:t>
            </w:r>
            <w:r>
              <w:rPr>
                <w:i/>
              </w:rPr>
              <w:t xml:space="preserve"> </w:t>
            </w:r>
            <w:r w:rsidRPr="00464090">
              <w:rPr>
                <w:i/>
              </w:rPr>
              <w:t>b,</w:t>
            </w:r>
            <w:r>
              <w:rPr>
                <w:i/>
              </w:rPr>
              <w:t xml:space="preserve"> </w:t>
            </w:r>
            <w:r w:rsidRPr="00464090">
              <w:rPr>
                <w:i/>
              </w:rPr>
              <w:t>c to x,</w:t>
            </w:r>
            <w:r>
              <w:rPr>
                <w:i/>
              </w:rPr>
              <w:t xml:space="preserve"> </w:t>
            </w:r>
            <w:r w:rsidRPr="00464090">
              <w:rPr>
                <w:i/>
              </w:rPr>
              <w:t>y,</w:t>
            </w:r>
            <w:r>
              <w:rPr>
                <w:i/>
              </w:rPr>
              <w:t xml:space="preserve"> </w:t>
            </w:r>
            <w:r w:rsidRPr="00464090">
              <w:rPr>
                <w:i/>
              </w:rPr>
              <w:t>z</w:t>
            </w:r>
          </w:p>
          <w:p w14:paraId="42AEFEE7" w14:textId="77777777" w:rsidR="004F20E7" w:rsidRDefault="004F20E7" w:rsidP="001864F2">
            <w:pPr>
              <w:pStyle w:val="TD"/>
              <w:spacing w:after="240"/>
              <w:rPr>
                <w:i/>
              </w:rPr>
            </w:pPr>
            <w:r>
              <w:rPr>
                <w:i/>
              </w:rPr>
              <w:t>‘</w:t>
            </w:r>
            <w:r w:rsidRPr="00464090">
              <w:rPr>
                <w:i/>
              </w:rPr>
              <w:t>These arrangements are appropriate for the size and complexity of our organisation because…</w:t>
            </w:r>
            <w:r>
              <w:rPr>
                <w:i/>
              </w:rPr>
              <w:t>’</w:t>
            </w:r>
          </w:p>
          <w:p w14:paraId="4E75B3B7" w14:textId="77777777" w:rsidR="004F20E7" w:rsidRPr="00464090" w:rsidRDefault="004F20E7" w:rsidP="001864F2">
            <w:pPr>
              <w:pStyle w:val="TD"/>
              <w:spacing w:after="240"/>
              <w:rPr>
                <w:i/>
              </w:rPr>
            </w:pPr>
            <w:r w:rsidRPr="00464090">
              <w:rPr>
                <w:i/>
              </w:rPr>
              <w:t xml:space="preserve">In this section, you </w:t>
            </w:r>
            <w:r>
              <w:rPr>
                <w:i/>
              </w:rPr>
              <w:t>should</w:t>
            </w:r>
            <w:r w:rsidRPr="00464090">
              <w:rPr>
                <w:i/>
              </w:rPr>
              <w:t xml:space="preserve"> </w:t>
            </w:r>
            <w:proofErr w:type="gramStart"/>
            <w:r w:rsidRPr="00464090">
              <w:rPr>
                <w:i/>
              </w:rPr>
              <w:t>make reference</w:t>
            </w:r>
            <w:proofErr w:type="gramEnd"/>
            <w:r w:rsidRPr="00464090">
              <w:rPr>
                <w:i/>
              </w:rPr>
              <w:t xml:space="preserve"> to the following</w:t>
            </w:r>
            <w:r>
              <w:rPr>
                <w:i/>
              </w:rPr>
              <w:t xml:space="preserve"> where they are applicable</w:t>
            </w:r>
            <w:r w:rsidRPr="00464090">
              <w:rPr>
                <w:i/>
              </w:rPr>
              <w:t>:</w:t>
            </w:r>
          </w:p>
          <w:p w14:paraId="147C5E7B" w14:textId="77777777" w:rsidR="004F20E7" w:rsidRPr="00464090" w:rsidRDefault="004F20E7" w:rsidP="004F20E7">
            <w:pPr>
              <w:pStyle w:val="TD"/>
              <w:numPr>
                <w:ilvl w:val="0"/>
                <w:numId w:val="20"/>
              </w:numPr>
              <w:spacing w:after="240"/>
              <w:rPr>
                <w:i/>
              </w:rPr>
            </w:pPr>
            <w:r w:rsidRPr="00464090">
              <w:rPr>
                <w:i/>
              </w:rPr>
              <w:t>governing documents</w:t>
            </w:r>
          </w:p>
          <w:p w14:paraId="024156D9" w14:textId="77777777" w:rsidR="004F20E7" w:rsidRPr="00464090" w:rsidRDefault="004F20E7" w:rsidP="004F20E7">
            <w:pPr>
              <w:pStyle w:val="TD"/>
              <w:numPr>
                <w:ilvl w:val="0"/>
                <w:numId w:val="20"/>
              </w:numPr>
              <w:spacing w:after="240"/>
              <w:rPr>
                <w:i/>
              </w:rPr>
            </w:pPr>
            <w:r w:rsidRPr="00464090">
              <w:rPr>
                <w:i/>
              </w:rPr>
              <w:t>committee structures</w:t>
            </w:r>
          </w:p>
          <w:p w14:paraId="1FAD8539" w14:textId="77777777" w:rsidR="004F20E7" w:rsidRPr="00464090" w:rsidRDefault="004F20E7" w:rsidP="004F20E7">
            <w:pPr>
              <w:pStyle w:val="TD"/>
              <w:numPr>
                <w:ilvl w:val="0"/>
                <w:numId w:val="20"/>
              </w:numPr>
              <w:spacing w:after="240"/>
              <w:rPr>
                <w:i/>
              </w:rPr>
            </w:pPr>
            <w:r w:rsidRPr="00464090">
              <w:rPr>
                <w:i/>
              </w:rPr>
              <w:t>delegation arrangements</w:t>
            </w:r>
          </w:p>
          <w:p w14:paraId="5EDC8CA3" w14:textId="77777777" w:rsidR="004F20E7" w:rsidRPr="00464090" w:rsidRDefault="004F20E7" w:rsidP="004F20E7">
            <w:pPr>
              <w:pStyle w:val="TD"/>
              <w:numPr>
                <w:ilvl w:val="0"/>
                <w:numId w:val="20"/>
              </w:numPr>
              <w:spacing w:after="240"/>
              <w:rPr>
                <w:i/>
              </w:rPr>
            </w:pPr>
            <w:r w:rsidRPr="00464090">
              <w:rPr>
                <w:i/>
              </w:rPr>
              <w:t>validation and franchise agreements where you are the lead provider</w:t>
            </w:r>
          </w:p>
          <w:p w14:paraId="4E0C2B25" w14:textId="77777777" w:rsidR="004F20E7" w:rsidRPr="00464090" w:rsidRDefault="004F20E7" w:rsidP="004F20E7">
            <w:pPr>
              <w:pStyle w:val="TD"/>
              <w:numPr>
                <w:ilvl w:val="0"/>
                <w:numId w:val="20"/>
              </w:numPr>
              <w:spacing w:after="240"/>
              <w:rPr>
                <w:i/>
              </w:rPr>
            </w:pPr>
            <w:r w:rsidRPr="00464090">
              <w:rPr>
                <w:i/>
              </w:rPr>
              <w:lastRenderedPageBreak/>
              <w:t>governance arrangements for any satellite/overseas campuses</w:t>
            </w:r>
            <w:r>
              <w:rPr>
                <w:i/>
              </w:rPr>
              <w:t>.</w:t>
            </w:r>
          </w:p>
          <w:p w14:paraId="43E013CA" w14:textId="77777777" w:rsidR="004F20E7" w:rsidRPr="007D0ED1" w:rsidRDefault="004F20E7" w:rsidP="001864F2">
            <w:pPr>
              <w:pStyle w:val="TD"/>
              <w:spacing w:after="240"/>
              <w:rPr>
                <w:i/>
                <w:szCs w:val="22"/>
              </w:rPr>
            </w:pPr>
            <w:r>
              <w:rPr>
                <w:i/>
                <w:szCs w:val="22"/>
              </w:rPr>
              <w:t xml:space="preserve"> As part of your registration application, you should submit to the </w:t>
            </w:r>
            <w:proofErr w:type="spellStart"/>
            <w:r>
              <w:rPr>
                <w:i/>
                <w:szCs w:val="22"/>
              </w:rPr>
              <w:t>OfS</w:t>
            </w:r>
            <w:proofErr w:type="spellEnd"/>
            <w:r>
              <w:rPr>
                <w:i/>
                <w:szCs w:val="22"/>
              </w:rPr>
              <w:t xml:space="preserve"> any document you refer to in this self-assessment. Y</w:t>
            </w:r>
            <w:r w:rsidRPr="00247FF1">
              <w:rPr>
                <w:i/>
                <w:szCs w:val="22"/>
              </w:rPr>
              <w:t>ou may also</w:t>
            </w:r>
            <w:r>
              <w:rPr>
                <w:i/>
                <w:szCs w:val="22"/>
              </w:rPr>
              <w:t xml:space="preserve"> wish to</w:t>
            </w:r>
            <w:r w:rsidRPr="00247FF1">
              <w:rPr>
                <w:i/>
                <w:szCs w:val="22"/>
              </w:rPr>
              <w:t xml:space="preserve"> submit additional supporting evidence (for example, governance structure charts), where this will help us to better understand your management and governance arrangements.</w:t>
            </w:r>
          </w:p>
        </w:tc>
      </w:tr>
      <w:tr w:rsidR="004F20E7" w:rsidRPr="00464090" w14:paraId="294462F4" w14:textId="77777777" w:rsidTr="001864F2">
        <w:tc>
          <w:tcPr>
            <w:tcW w:w="10226" w:type="dxa"/>
          </w:tcPr>
          <w:p w14:paraId="4888B0C6" w14:textId="77777777" w:rsidR="004F20E7" w:rsidRPr="00B415C7" w:rsidRDefault="004F20E7" w:rsidP="001864F2">
            <w:pPr>
              <w:pStyle w:val="TD"/>
              <w:spacing w:after="240"/>
            </w:pPr>
            <w:r w:rsidRPr="00B33267">
              <w:rPr>
                <w:b/>
                <w:bCs/>
              </w:rPr>
              <w:lastRenderedPageBreak/>
              <w:t>Self-assessment of your management and governance arrangements</w:t>
            </w:r>
          </w:p>
          <w:p w14:paraId="3EF26AFB" w14:textId="77777777" w:rsidR="004F20E7" w:rsidRDefault="004F20E7" w:rsidP="001864F2">
            <w:pPr>
              <w:pStyle w:val="TD"/>
              <w:spacing w:after="240"/>
              <w:rPr>
                <w:i/>
              </w:rPr>
            </w:pPr>
            <w:r w:rsidRPr="00464090">
              <w:rPr>
                <w:i/>
              </w:rPr>
              <w:t xml:space="preserve">Explain here how your management and governance arrangements are adequate and effective. An arrangement is </w:t>
            </w:r>
            <w:r>
              <w:rPr>
                <w:i/>
              </w:rPr>
              <w:t>‘</w:t>
            </w:r>
            <w:r w:rsidRPr="00464090">
              <w:rPr>
                <w:i/>
              </w:rPr>
              <w:t>adequate</w:t>
            </w:r>
            <w:r>
              <w:rPr>
                <w:i/>
              </w:rPr>
              <w:t>’</w:t>
            </w:r>
            <w:r w:rsidRPr="00464090">
              <w:rPr>
                <w:i/>
              </w:rPr>
              <w:t xml:space="preserve"> if it can deliver a stated or implied objective and </w:t>
            </w:r>
            <w:r>
              <w:rPr>
                <w:i/>
              </w:rPr>
              <w:t>‘</w:t>
            </w:r>
            <w:r w:rsidRPr="00464090">
              <w:rPr>
                <w:i/>
              </w:rPr>
              <w:t>effective</w:t>
            </w:r>
            <w:r>
              <w:rPr>
                <w:i/>
              </w:rPr>
              <w:t>’</w:t>
            </w:r>
            <w:r w:rsidRPr="00464090">
              <w:rPr>
                <w:i/>
              </w:rPr>
              <w:t xml:space="preserve"> if it is delivering its stated or implied objective.</w:t>
            </w:r>
          </w:p>
          <w:p w14:paraId="74FEEADC" w14:textId="77777777" w:rsidR="004F20E7" w:rsidRPr="00464090" w:rsidRDefault="004F20E7" w:rsidP="001864F2">
            <w:pPr>
              <w:pStyle w:val="TD"/>
              <w:spacing w:after="240"/>
              <w:rPr>
                <w:i/>
              </w:rPr>
            </w:pPr>
            <w:r w:rsidRPr="00464090">
              <w:rPr>
                <w:i/>
              </w:rPr>
              <w:t>If you follow a code of governance</w:t>
            </w:r>
            <w:r>
              <w:rPr>
                <w:i/>
              </w:rPr>
              <w:t>,</w:t>
            </w:r>
            <w:r w:rsidRPr="00464090">
              <w:rPr>
                <w:i/>
              </w:rPr>
              <w:t xml:space="preserve"> you can also use this as evidence by describing:</w:t>
            </w:r>
          </w:p>
          <w:p w14:paraId="7284E54B" w14:textId="77777777" w:rsidR="004F20E7" w:rsidRPr="00464090" w:rsidRDefault="004F20E7" w:rsidP="004F20E7">
            <w:pPr>
              <w:pStyle w:val="TD"/>
              <w:numPr>
                <w:ilvl w:val="0"/>
                <w:numId w:val="21"/>
              </w:numPr>
              <w:spacing w:after="240"/>
              <w:rPr>
                <w:i/>
                <w:iCs/>
              </w:rPr>
            </w:pPr>
            <w:r w:rsidRPr="32A9E494">
              <w:rPr>
                <w:i/>
                <w:iCs/>
              </w:rPr>
              <w:t xml:space="preserve">the name, </w:t>
            </w:r>
            <w:proofErr w:type="gramStart"/>
            <w:r w:rsidRPr="32A9E494">
              <w:rPr>
                <w:i/>
                <w:iCs/>
              </w:rPr>
              <w:t>date</w:t>
            </w:r>
            <w:proofErr w:type="gramEnd"/>
            <w:r w:rsidRPr="32A9E494">
              <w:rPr>
                <w:i/>
                <w:iCs/>
              </w:rPr>
              <w:t xml:space="preserve"> and version of any governance code you follow</w:t>
            </w:r>
          </w:p>
          <w:p w14:paraId="6F5D5352" w14:textId="77777777" w:rsidR="004F20E7" w:rsidRPr="00464090" w:rsidRDefault="004F20E7" w:rsidP="004F20E7">
            <w:pPr>
              <w:pStyle w:val="TD"/>
              <w:numPr>
                <w:ilvl w:val="0"/>
                <w:numId w:val="21"/>
              </w:numPr>
              <w:spacing w:after="240"/>
              <w:rPr>
                <w:i/>
                <w:iCs/>
              </w:rPr>
            </w:pPr>
            <w:r w:rsidRPr="00464090">
              <w:rPr>
                <w:i/>
              </w:rPr>
              <w:t xml:space="preserve">how long you have used the code, how you monitor use of the code in your governance arrangements and </w:t>
            </w:r>
            <w:r>
              <w:rPr>
                <w:i/>
              </w:rPr>
              <w:t xml:space="preserve">how you </w:t>
            </w:r>
            <w:r w:rsidRPr="00464090">
              <w:rPr>
                <w:i/>
              </w:rPr>
              <w:t>review the effectiveness of arrangements</w:t>
            </w:r>
          </w:p>
          <w:p w14:paraId="6A527256" w14:textId="77777777" w:rsidR="004F20E7" w:rsidRDefault="004F20E7" w:rsidP="004F20E7">
            <w:pPr>
              <w:pStyle w:val="TD"/>
              <w:numPr>
                <w:ilvl w:val="0"/>
                <w:numId w:val="21"/>
              </w:numPr>
              <w:spacing w:after="240"/>
              <w:rPr>
                <w:i/>
              </w:rPr>
            </w:pPr>
            <w:r w:rsidRPr="32A9E494">
              <w:rPr>
                <w:i/>
                <w:iCs/>
              </w:rPr>
              <w:t>outcomes of the most recent effectiveness review of your governing body and any of its committees (where appropriate).</w:t>
            </w:r>
          </w:p>
          <w:p w14:paraId="77F94FB0" w14:textId="77777777" w:rsidR="004F20E7" w:rsidRDefault="004F20E7" w:rsidP="001864F2">
            <w:pPr>
              <w:pStyle w:val="TD"/>
              <w:spacing w:after="240"/>
              <w:rPr>
                <w:i/>
              </w:rPr>
            </w:pPr>
            <w:r w:rsidRPr="00464090">
              <w:rPr>
                <w:i/>
              </w:rPr>
              <w:t>For example:</w:t>
            </w:r>
          </w:p>
          <w:p w14:paraId="32731C35" w14:textId="77777777" w:rsidR="004F20E7" w:rsidRDefault="004F20E7" w:rsidP="001864F2">
            <w:pPr>
              <w:pStyle w:val="TD"/>
              <w:spacing w:after="240"/>
              <w:rPr>
                <w:i/>
              </w:rPr>
            </w:pPr>
            <w:r>
              <w:rPr>
                <w:i/>
              </w:rPr>
              <w:t>‘</w:t>
            </w:r>
            <w:r w:rsidRPr="00464090">
              <w:rPr>
                <w:i/>
              </w:rPr>
              <w:t>We follow the [name of code] published [date]</w:t>
            </w:r>
          </w:p>
          <w:p w14:paraId="050DEE1B" w14:textId="77777777" w:rsidR="004F20E7" w:rsidRDefault="004F20E7" w:rsidP="001864F2">
            <w:pPr>
              <w:pStyle w:val="TD"/>
              <w:spacing w:after="240"/>
              <w:rPr>
                <w:i/>
              </w:rPr>
            </w:pPr>
            <w:r>
              <w:rPr>
                <w:i/>
              </w:rPr>
              <w:t>‘</w:t>
            </w:r>
            <w:r w:rsidRPr="00464090">
              <w:rPr>
                <w:i/>
              </w:rPr>
              <w:t>We have used this code for x years and conduct a review of compliance every [review period]. Reviews are conducted by y and the results implemented by z.</w:t>
            </w:r>
            <w:r>
              <w:rPr>
                <w:i/>
              </w:rPr>
              <w:t>’</w:t>
            </w:r>
          </w:p>
          <w:p w14:paraId="027434EA" w14:textId="77777777" w:rsidR="004F20E7" w:rsidRDefault="004F20E7" w:rsidP="001864F2">
            <w:pPr>
              <w:pStyle w:val="TD"/>
              <w:spacing w:after="240"/>
              <w:rPr>
                <w:i/>
              </w:rPr>
            </w:pPr>
            <w:r>
              <w:rPr>
                <w:i/>
              </w:rPr>
              <w:t>‘</w:t>
            </w:r>
            <w:r w:rsidRPr="00464090">
              <w:rPr>
                <w:i/>
              </w:rPr>
              <w:t>This code is appropriate because…</w:t>
            </w:r>
            <w:r>
              <w:rPr>
                <w:i/>
              </w:rPr>
              <w:t>’</w:t>
            </w:r>
          </w:p>
          <w:p w14:paraId="3F1EA3D7" w14:textId="77777777" w:rsidR="004F20E7" w:rsidRDefault="004F20E7" w:rsidP="001864F2">
            <w:pPr>
              <w:pStyle w:val="TD"/>
              <w:spacing w:after="240"/>
              <w:rPr>
                <w:i/>
              </w:rPr>
            </w:pPr>
            <w:r>
              <w:rPr>
                <w:i/>
              </w:rPr>
              <w:t>‘</w:t>
            </w:r>
            <w:r w:rsidRPr="00464090">
              <w:rPr>
                <w:i/>
              </w:rPr>
              <w:t>We do not meet the following elements of the code…</w:t>
            </w:r>
            <w:r>
              <w:rPr>
                <w:i/>
              </w:rPr>
              <w:t xml:space="preserve"> </w:t>
            </w:r>
            <w:r w:rsidRPr="00464090">
              <w:rPr>
                <w:i/>
              </w:rPr>
              <w:t>because…</w:t>
            </w:r>
            <w:r>
              <w:rPr>
                <w:i/>
              </w:rPr>
              <w:t xml:space="preserve"> </w:t>
            </w:r>
            <w:r w:rsidRPr="00464090">
              <w:rPr>
                <w:i/>
              </w:rPr>
              <w:t>but have the following alternative arrangements which we b</w:t>
            </w:r>
            <w:r>
              <w:rPr>
                <w:i/>
              </w:rPr>
              <w:t>elieve are appropriate because…’</w:t>
            </w:r>
          </w:p>
          <w:p w14:paraId="158036BE" w14:textId="77777777" w:rsidR="004F20E7" w:rsidRDefault="004F20E7" w:rsidP="001864F2">
            <w:pPr>
              <w:pStyle w:val="TD"/>
              <w:spacing w:after="240"/>
              <w:rPr>
                <w:i/>
                <w:szCs w:val="21"/>
              </w:rPr>
            </w:pPr>
            <w:r>
              <w:rPr>
                <w:i/>
              </w:rPr>
              <w:t>‘</w:t>
            </w:r>
            <w:r w:rsidRPr="00464090">
              <w:rPr>
                <w:i/>
              </w:rPr>
              <w:t>The most</w:t>
            </w:r>
            <w:r>
              <w:rPr>
                <w:i/>
              </w:rPr>
              <w:t xml:space="preserve"> recent review showed…’</w:t>
            </w:r>
          </w:p>
          <w:p w14:paraId="72C0D403" w14:textId="77777777" w:rsidR="004F20E7" w:rsidRDefault="004F20E7" w:rsidP="001864F2">
            <w:pPr>
              <w:pStyle w:val="TD"/>
              <w:spacing w:after="240"/>
              <w:rPr>
                <w:i/>
                <w:szCs w:val="21"/>
              </w:rPr>
            </w:pPr>
            <w:r w:rsidRPr="00464090">
              <w:rPr>
                <w:i/>
                <w:szCs w:val="21"/>
              </w:rPr>
              <w:t>Or:</w:t>
            </w:r>
          </w:p>
          <w:p w14:paraId="6A9271BF" w14:textId="77777777" w:rsidR="004F20E7" w:rsidRDefault="004F20E7" w:rsidP="001864F2">
            <w:pPr>
              <w:pStyle w:val="TD"/>
              <w:spacing w:after="240"/>
              <w:rPr>
                <w:i/>
                <w:szCs w:val="21"/>
              </w:rPr>
            </w:pPr>
            <w:r>
              <w:rPr>
                <w:i/>
                <w:szCs w:val="21"/>
              </w:rPr>
              <w:t>‘</w:t>
            </w:r>
            <w:r w:rsidRPr="00464090">
              <w:rPr>
                <w:i/>
                <w:szCs w:val="21"/>
              </w:rPr>
              <w:t>We don</w:t>
            </w:r>
            <w:r>
              <w:rPr>
                <w:i/>
                <w:szCs w:val="21"/>
              </w:rPr>
              <w:t>’</w:t>
            </w:r>
            <w:r w:rsidRPr="00464090">
              <w:rPr>
                <w:i/>
                <w:szCs w:val="21"/>
              </w:rPr>
              <w:t>t use a code of governance because…</w:t>
            </w:r>
            <w:r>
              <w:rPr>
                <w:i/>
                <w:szCs w:val="21"/>
              </w:rPr>
              <w:t>’</w:t>
            </w:r>
          </w:p>
          <w:p w14:paraId="0F229391" w14:textId="77777777" w:rsidR="004F20E7" w:rsidRDefault="004F20E7" w:rsidP="001864F2">
            <w:pPr>
              <w:pStyle w:val="TD"/>
              <w:spacing w:after="240"/>
              <w:rPr>
                <w:i/>
                <w:szCs w:val="21"/>
              </w:rPr>
            </w:pPr>
            <w:r>
              <w:rPr>
                <w:i/>
                <w:szCs w:val="21"/>
              </w:rPr>
              <w:t>‘</w:t>
            </w:r>
            <w:r w:rsidRPr="00464090">
              <w:rPr>
                <w:i/>
                <w:szCs w:val="21"/>
              </w:rPr>
              <w:t>We believe our management and governance arrangements are adequate because…</w:t>
            </w:r>
            <w:r>
              <w:rPr>
                <w:i/>
                <w:szCs w:val="21"/>
              </w:rPr>
              <w:t>’</w:t>
            </w:r>
          </w:p>
          <w:p w14:paraId="3C83D9B9" w14:textId="77777777" w:rsidR="004F20E7" w:rsidRPr="00464090" w:rsidRDefault="004F20E7" w:rsidP="001864F2">
            <w:pPr>
              <w:pStyle w:val="TD"/>
              <w:spacing w:after="240"/>
            </w:pPr>
            <w:r>
              <w:rPr>
                <w:i/>
                <w:szCs w:val="21"/>
              </w:rPr>
              <w:t>‘</w:t>
            </w:r>
            <w:r w:rsidRPr="00464090">
              <w:rPr>
                <w:i/>
                <w:szCs w:val="21"/>
              </w:rPr>
              <w:t>We believe they are effective because…</w:t>
            </w:r>
            <w:r>
              <w:rPr>
                <w:i/>
                <w:szCs w:val="21"/>
              </w:rPr>
              <w:t>’</w:t>
            </w:r>
          </w:p>
        </w:tc>
      </w:tr>
    </w:tbl>
    <w:p w14:paraId="3F94EED3" w14:textId="77777777" w:rsidR="004F20E7" w:rsidRDefault="004F20E7" w:rsidP="004F20E7">
      <w:pPr>
        <w:spacing w:before="120" w:after="240" w:line="300" w:lineRule="atLeast"/>
      </w:pPr>
      <w:r>
        <w:rPr>
          <w:b/>
          <w:bCs/>
        </w:rPr>
        <w:br w:type="page"/>
      </w:r>
    </w:p>
    <w:tbl>
      <w:tblPr>
        <w:tblStyle w:val="TableGrid"/>
        <w:tblW w:w="10226" w:type="dxa"/>
        <w:tblLook w:val="04A0" w:firstRow="1" w:lastRow="0" w:firstColumn="1" w:lastColumn="0" w:noHBand="0" w:noVBand="1"/>
      </w:tblPr>
      <w:tblGrid>
        <w:gridCol w:w="4148"/>
        <w:gridCol w:w="6078"/>
      </w:tblGrid>
      <w:tr w:rsidR="004F20E7" w:rsidRPr="00464090" w14:paraId="415949B8" w14:textId="77777777" w:rsidTr="001864F2">
        <w:trPr>
          <w:trHeight w:val="1861"/>
        </w:trPr>
        <w:tc>
          <w:tcPr>
            <w:tcW w:w="10226" w:type="dxa"/>
            <w:gridSpan w:val="2"/>
          </w:tcPr>
          <w:p w14:paraId="4F9AF9BB" w14:textId="77777777" w:rsidR="004F20E7" w:rsidRPr="00B415C7" w:rsidRDefault="004F20E7" w:rsidP="001864F2">
            <w:pPr>
              <w:pStyle w:val="TD"/>
              <w:spacing w:after="240"/>
            </w:pPr>
            <w:r w:rsidRPr="00B33267">
              <w:rPr>
                <w:b/>
                <w:bCs/>
              </w:rPr>
              <w:lastRenderedPageBreak/>
              <w:t>Public interest governance principles</w:t>
            </w:r>
          </w:p>
          <w:p w14:paraId="076B560D" w14:textId="77777777" w:rsidR="004F20E7" w:rsidRDefault="004F20E7" w:rsidP="001864F2">
            <w:pPr>
              <w:pStyle w:val="TD"/>
              <w:spacing w:after="240"/>
              <w:rPr>
                <w:i/>
              </w:rPr>
            </w:pPr>
            <w:r w:rsidRPr="00464090">
              <w:rPr>
                <w:i/>
              </w:rPr>
              <w:t>Explain here how your governing documents uphold the public interest governance principles relevant to your application (see list of principles below).</w:t>
            </w:r>
            <w:r>
              <w:rPr>
                <w:i/>
              </w:rPr>
              <w:t xml:space="preserve"> </w:t>
            </w:r>
          </w:p>
          <w:p w14:paraId="3BD0DF67" w14:textId="77777777" w:rsidR="004F20E7" w:rsidRDefault="004F20E7" w:rsidP="001864F2">
            <w:pPr>
              <w:pStyle w:val="TD"/>
              <w:spacing w:after="240"/>
              <w:rPr>
                <w:i/>
              </w:rPr>
            </w:pPr>
            <w:r>
              <w:rPr>
                <w:i/>
              </w:rPr>
              <w:t>If you refer to a code of governance that you have formally adopted, please set out clearly how the relevant elements of the code you have adopted are relevant to each applicable public interest governance principle.</w:t>
            </w:r>
          </w:p>
          <w:p w14:paraId="5717527A" w14:textId="77777777" w:rsidR="004F20E7" w:rsidRDefault="004F20E7" w:rsidP="001864F2">
            <w:pPr>
              <w:pStyle w:val="TD"/>
              <w:spacing w:after="240"/>
              <w:rPr>
                <w:i/>
              </w:rPr>
            </w:pPr>
            <w:r w:rsidRPr="00464090">
              <w:rPr>
                <w:i/>
              </w:rPr>
              <w:t xml:space="preserve">Where your chosen code of governance does not meet all the </w:t>
            </w:r>
            <w:r>
              <w:rPr>
                <w:i/>
              </w:rPr>
              <w:t xml:space="preserve">relevant </w:t>
            </w:r>
            <w:r w:rsidRPr="00464090">
              <w:rPr>
                <w:i/>
              </w:rPr>
              <w:t>public interest governance principles</w:t>
            </w:r>
            <w:r>
              <w:rPr>
                <w:i/>
              </w:rPr>
              <w:t>,</w:t>
            </w:r>
            <w:r w:rsidRPr="00464090">
              <w:rPr>
                <w:i/>
              </w:rPr>
              <w:t xml:space="preserve"> you will need to </w:t>
            </w:r>
            <w:r>
              <w:rPr>
                <w:i/>
              </w:rPr>
              <w:t xml:space="preserve">set out where in your governing documents </w:t>
            </w:r>
            <w:r w:rsidRPr="00464090">
              <w:rPr>
                <w:i/>
              </w:rPr>
              <w:t>the remaining principles</w:t>
            </w:r>
            <w:r>
              <w:rPr>
                <w:i/>
              </w:rPr>
              <w:t xml:space="preserve"> are upheld</w:t>
            </w:r>
            <w:r w:rsidRPr="00464090">
              <w:rPr>
                <w:i/>
              </w:rPr>
              <w:t>.</w:t>
            </w:r>
          </w:p>
          <w:p w14:paraId="34C3E6EA" w14:textId="77777777" w:rsidR="004F20E7" w:rsidRDefault="004F20E7" w:rsidP="001864F2">
            <w:pPr>
              <w:pStyle w:val="TD"/>
              <w:spacing w:after="240"/>
              <w:rPr>
                <w:i/>
                <w:iCs/>
              </w:rPr>
            </w:pPr>
            <w:r w:rsidRPr="0015160C">
              <w:rPr>
                <w:i/>
                <w:iCs/>
              </w:rPr>
              <w:t xml:space="preserve">You should also submit evidence that the governance code (or elements </w:t>
            </w:r>
            <w:r>
              <w:rPr>
                <w:i/>
                <w:iCs/>
              </w:rPr>
              <w:t>of that code</w:t>
            </w:r>
            <w:r w:rsidRPr="0015160C">
              <w:rPr>
                <w:i/>
                <w:iCs/>
              </w:rPr>
              <w:t>) has been formally adopted by your governing body.</w:t>
            </w:r>
          </w:p>
          <w:p w14:paraId="5A7E7B9E" w14:textId="77777777" w:rsidR="004F20E7" w:rsidRPr="0015160C" w:rsidRDefault="004F20E7" w:rsidP="001864F2">
            <w:pPr>
              <w:pStyle w:val="TD"/>
              <w:spacing w:after="240"/>
              <w:rPr>
                <w:i/>
              </w:rPr>
            </w:pPr>
            <w:r>
              <w:rPr>
                <w:i/>
                <w:iCs/>
              </w:rPr>
              <w:t xml:space="preserve">Where any of the principles are not yet upheld in your governing documents, you should state the actions you will take to rectify this and when these actions will be completed. The </w:t>
            </w:r>
            <w:proofErr w:type="spellStart"/>
            <w:r>
              <w:rPr>
                <w:i/>
                <w:iCs/>
              </w:rPr>
              <w:t>OfS</w:t>
            </w:r>
            <w:proofErr w:type="spellEnd"/>
            <w:r>
              <w:rPr>
                <w:i/>
                <w:iCs/>
              </w:rPr>
              <w:t xml:space="preserve"> must be satisfied that your governing documents uphold the public interest governance principles that are applicable to you to </w:t>
            </w:r>
            <w:proofErr w:type="gramStart"/>
            <w:r>
              <w:rPr>
                <w:i/>
                <w:iCs/>
              </w:rPr>
              <w:t>make a decision</w:t>
            </w:r>
            <w:proofErr w:type="gramEnd"/>
            <w:r>
              <w:rPr>
                <w:i/>
                <w:iCs/>
              </w:rPr>
              <w:t xml:space="preserve"> to register your provider.</w:t>
            </w:r>
          </w:p>
        </w:tc>
      </w:tr>
      <w:tr w:rsidR="004F20E7" w:rsidRPr="000C3DCB" w14:paraId="29F1B758" w14:textId="77777777" w:rsidTr="001864F2">
        <w:trPr>
          <w:trHeight w:val="355"/>
        </w:trPr>
        <w:tc>
          <w:tcPr>
            <w:tcW w:w="10226" w:type="dxa"/>
            <w:gridSpan w:val="2"/>
          </w:tcPr>
          <w:p w14:paraId="196DF236" w14:textId="77777777" w:rsidR="004F20E7" w:rsidRPr="00B33267" w:rsidRDefault="004F20E7" w:rsidP="001864F2">
            <w:pPr>
              <w:pStyle w:val="TD"/>
              <w:spacing w:before="120" w:after="120"/>
              <w:rPr>
                <w:sz w:val="28"/>
                <w:szCs w:val="28"/>
              </w:rPr>
            </w:pPr>
            <w:r w:rsidRPr="00B33267">
              <w:rPr>
                <w:b/>
                <w:bCs/>
                <w:sz w:val="28"/>
                <w:szCs w:val="28"/>
              </w:rPr>
              <w:t>Standard public interest governance principles: applicable to all providers</w:t>
            </w:r>
          </w:p>
        </w:tc>
      </w:tr>
      <w:tr w:rsidR="004F20E7" w:rsidRPr="00464090" w14:paraId="41304F56" w14:textId="77777777" w:rsidTr="001864F2">
        <w:trPr>
          <w:trHeight w:val="355"/>
        </w:trPr>
        <w:tc>
          <w:tcPr>
            <w:tcW w:w="4148" w:type="dxa"/>
          </w:tcPr>
          <w:p w14:paraId="39136783" w14:textId="77777777" w:rsidR="004F20E7" w:rsidRPr="00464090" w:rsidRDefault="004F20E7" w:rsidP="001864F2">
            <w:pPr>
              <w:pStyle w:val="TD"/>
              <w:spacing w:after="240"/>
            </w:pPr>
            <w:r w:rsidRPr="00464090">
              <w:rPr>
                <w:b/>
              </w:rPr>
              <w:t xml:space="preserve">Academic </w:t>
            </w:r>
            <w:r>
              <w:rPr>
                <w:b/>
              </w:rPr>
              <w:t>f</w:t>
            </w:r>
            <w:r w:rsidRPr="00464090">
              <w:rPr>
                <w:b/>
              </w:rPr>
              <w:t>reedom</w:t>
            </w:r>
            <w:r w:rsidRPr="006D24FF">
              <w:rPr>
                <w:b/>
              </w:rPr>
              <w:t>:</w:t>
            </w:r>
            <w:r w:rsidRPr="00464090">
              <w:t xml:space="preserve"> Academic staff at an English higher education provider have freedom within the law:</w:t>
            </w:r>
          </w:p>
          <w:p w14:paraId="3876DD70" w14:textId="77777777" w:rsidR="004F20E7" w:rsidRPr="0091037C" w:rsidRDefault="004F20E7" w:rsidP="004F20E7">
            <w:pPr>
              <w:pStyle w:val="TD"/>
              <w:numPr>
                <w:ilvl w:val="0"/>
                <w:numId w:val="22"/>
              </w:numPr>
              <w:spacing w:after="240"/>
            </w:pPr>
            <w:r w:rsidRPr="0091037C">
              <w:t>to question and test received wisdom</w:t>
            </w:r>
          </w:p>
          <w:p w14:paraId="4319EB27" w14:textId="77777777" w:rsidR="004F20E7" w:rsidRPr="0091037C" w:rsidRDefault="004F20E7" w:rsidP="004F20E7">
            <w:pPr>
              <w:pStyle w:val="TD"/>
              <w:numPr>
                <w:ilvl w:val="0"/>
                <w:numId w:val="22"/>
              </w:numPr>
              <w:spacing w:after="240"/>
            </w:pPr>
            <w:r w:rsidRPr="0091037C">
              <w:t>to put forward new ideas and controversial or unpopular opinions</w:t>
            </w:r>
          </w:p>
          <w:p w14:paraId="545F0C5C" w14:textId="77777777" w:rsidR="004F20E7" w:rsidRPr="00464090" w:rsidRDefault="004F20E7" w:rsidP="004F20E7">
            <w:pPr>
              <w:pStyle w:val="TD"/>
              <w:numPr>
                <w:ilvl w:val="0"/>
                <w:numId w:val="22"/>
              </w:numPr>
              <w:spacing w:after="240"/>
            </w:pPr>
            <w:r w:rsidRPr="00464090">
              <w:t>without placing themselves in jeopardy of losing their jobs or privileges they may have at the provider.</w:t>
            </w:r>
          </w:p>
        </w:tc>
        <w:tc>
          <w:tcPr>
            <w:tcW w:w="6078" w:type="dxa"/>
          </w:tcPr>
          <w:p w14:paraId="5D6A136A" w14:textId="77777777" w:rsidR="004F20E7" w:rsidRPr="00464090" w:rsidRDefault="004F20E7" w:rsidP="001864F2">
            <w:pPr>
              <w:pStyle w:val="TD"/>
              <w:spacing w:after="240"/>
              <w:rPr>
                <w:i/>
              </w:rPr>
            </w:pPr>
            <w:r w:rsidRPr="00464090">
              <w:rPr>
                <w:i/>
              </w:rPr>
              <w:t>For example:</w:t>
            </w:r>
          </w:p>
          <w:p w14:paraId="4977BC39" w14:textId="77777777" w:rsidR="004F20E7" w:rsidRDefault="004F20E7" w:rsidP="001864F2">
            <w:pPr>
              <w:pStyle w:val="TD"/>
              <w:spacing w:after="240"/>
              <w:rPr>
                <w:i/>
              </w:rPr>
            </w:pPr>
            <w:r>
              <w:rPr>
                <w:i/>
              </w:rPr>
              <w:t>‘</w:t>
            </w:r>
            <w:r w:rsidRPr="00464090">
              <w:rPr>
                <w:i/>
              </w:rPr>
              <w:t xml:space="preserve">This is covered by </w:t>
            </w:r>
            <w:r>
              <w:rPr>
                <w:i/>
              </w:rPr>
              <w:t xml:space="preserve">our </w:t>
            </w:r>
            <w:r w:rsidRPr="00464090">
              <w:rPr>
                <w:i/>
              </w:rPr>
              <w:t>compliance with our chosen governance code which sets out…</w:t>
            </w:r>
            <w:r>
              <w:rPr>
                <w:i/>
              </w:rPr>
              <w:t>’</w:t>
            </w:r>
          </w:p>
          <w:p w14:paraId="117CB412" w14:textId="77777777" w:rsidR="004F20E7" w:rsidRDefault="004F20E7" w:rsidP="001864F2">
            <w:pPr>
              <w:pStyle w:val="TD"/>
              <w:spacing w:after="240"/>
              <w:rPr>
                <w:i/>
              </w:rPr>
            </w:pPr>
            <w:r w:rsidRPr="00464090">
              <w:rPr>
                <w:i/>
              </w:rPr>
              <w:t>Or</w:t>
            </w:r>
            <w:r>
              <w:rPr>
                <w:i/>
              </w:rPr>
              <w:t>:</w:t>
            </w:r>
          </w:p>
          <w:p w14:paraId="7814D673" w14:textId="77777777" w:rsidR="004F20E7" w:rsidRDefault="004F20E7" w:rsidP="001864F2">
            <w:pPr>
              <w:pStyle w:val="TD"/>
              <w:spacing w:after="240"/>
              <w:rPr>
                <w:i/>
              </w:rPr>
            </w:pPr>
            <w:r>
              <w:rPr>
                <w:i/>
              </w:rPr>
              <w:t>‘</w:t>
            </w:r>
            <w:r w:rsidRPr="00464090">
              <w:rPr>
                <w:i/>
              </w:rPr>
              <w:t xml:space="preserve">Academic </w:t>
            </w:r>
            <w:r>
              <w:rPr>
                <w:i/>
              </w:rPr>
              <w:t>f</w:t>
            </w:r>
            <w:r w:rsidRPr="00464090">
              <w:rPr>
                <w:i/>
              </w:rPr>
              <w:t>reedom is set out in xx document which states…</w:t>
            </w:r>
            <w:r>
              <w:rPr>
                <w:i/>
              </w:rPr>
              <w:t>’</w:t>
            </w:r>
          </w:p>
          <w:p w14:paraId="5273F7A8" w14:textId="77777777" w:rsidR="004F20E7" w:rsidRPr="00464090" w:rsidRDefault="004F20E7" w:rsidP="001864F2">
            <w:pPr>
              <w:pStyle w:val="TD"/>
              <w:spacing w:after="240"/>
              <w:rPr>
                <w:i/>
              </w:rPr>
            </w:pPr>
            <w:r w:rsidRPr="00464090">
              <w:rPr>
                <w:i/>
              </w:rPr>
              <w:t>Or</w:t>
            </w:r>
            <w:r>
              <w:rPr>
                <w:i/>
              </w:rPr>
              <w:t>:</w:t>
            </w:r>
          </w:p>
          <w:p w14:paraId="45F0C7DD" w14:textId="77777777" w:rsidR="004F20E7" w:rsidRPr="00464090" w:rsidRDefault="004F20E7" w:rsidP="001864F2">
            <w:pPr>
              <w:pStyle w:val="TD"/>
              <w:spacing w:after="240"/>
            </w:pPr>
            <w:r>
              <w:rPr>
                <w:i/>
              </w:rPr>
              <w:t>‘</w:t>
            </w:r>
            <w:r w:rsidRPr="00464090">
              <w:rPr>
                <w:i/>
              </w:rPr>
              <w:t xml:space="preserve">Academic </w:t>
            </w:r>
            <w:r>
              <w:rPr>
                <w:i/>
              </w:rPr>
              <w:t>f</w:t>
            </w:r>
            <w:r w:rsidRPr="00464090">
              <w:rPr>
                <w:i/>
              </w:rPr>
              <w:t xml:space="preserve">reedom is not yet covered in our governing documents. To amend </w:t>
            </w:r>
            <w:proofErr w:type="gramStart"/>
            <w:r w:rsidRPr="00464090">
              <w:rPr>
                <w:i/>
              </w:rPr>
              <w:t>this</w:t>
            </w:r>
            <w:proofErr w:type="gramEnd"/>
            <w:r w:rsidRPr="00464090">
              <w:rPr>
                <w:i/>
              </w:rPr>
              <w:t xml:space="preserve"> we will…</w:t>
            </w:r>
            <w:r>
              <w:rPr>
                <w:i/>
              </w:rPr>
              <w:t xml:space="preserve"> </w:t>
            </w:r>
            <w:r w:rsidRPr="00464090">
              <w:rPr>
                <w:i/>
              </w:rPr>
              <w:t>by [date]</w:t>
            </w:r>
            <w:r>
              <w:rPr>
                <w:i/>
              </w:rPr>
              <w:t>.’</w:t>
            </w:r>
          </w:p>
        </w:tc>
      </w:tr>
      <w:tr w:rsidR="004F20E7" w:rsidRPr="00464090" w14:paraId="5EE44914" w14:textId="77777777" w:rsidTr="001864F2">
        <w:trPr>
          <w:trHeight w:val="355"/>
        </w:trPr>
        <w:tc>
          <w:tcPr>
            <w:tcW w:w="4148" w:type="dxa"/>
          </w:tcPr>
          <w:p w14:paraId="75607F37" w14:textId="77777777" w:rsidR="004F20E7" w:rsidRPr="00464090" w:rsidRDefault="004F20E7" w:rsidP="001864F2">
            <w:pPr>
              <w:pStyle w:val="TD"/>
              <w:spacing w:after="240"/>
            </w:pPr>
            <w:r w:rsidRPr="00464090">
              <w:rPr>
                <w:b/>
              </w:rPr>
              <w:t>Accountability:</w:t>
            </w:r>
            <w:r w:rsidRPr="00464090">
              <w:t xml:space="preserve"> The provider operates openly, honestly, accountably and with integrity and demonstrates the values appropriate to be recognised as an English higher education provider.</w:t>
            </w:r>
          </w:p>
          <w:p w14:paraId="11FD4D2E" w14:textId="77777777" w:rsidR="004F20E7" w:rsidRPr="00464090" w:rsidRDefault="004F20E7" w:rsidP="001864F2">
            <w:pPr>
              <w:pStyle w:val="TD"/>
              <w:spacing w:after="240"/>
            </w:pPr>
          </w:p>
        </w:tc>
        <w:tc>
          <w:tcPr>
            <w:tcW w:w="6078" w:type="dxa"/>
          </w:tcPr>
          <w:p w14:paraId="3D869C47" w14:textId="77777777" w:rsidR="004F20E7" w:rsidRPr="00464090" w:rsidRDefault="004F20E7" w:rsidP="001864F2">
            <w:pPr>
              <w:pStyle w:val="TD"/>
              <w:spacing w:after="240"/>
              <w:rPr>
                <w:i/>
              </w:rPr>
            </w:pPr>
            <w:r w:rsidRPr="00464090">
              <w:rPr>
                <w:i/>
              </w:rPr>
              <w:t>For example:</w:t>
            </w:r>
          </w:p>
          <w:p w14:paraId="70261CF7" w14:textId="77777777" w:rsidR="004F20E7" w:rsidRDefault="004F20E7" w:rsidP="001864F2">
            <w:pPr>
              <w:pStyle w:val="TD"/>
              <w:spacing w:after="240"/>
              <w:rPr>
                <w:i/>
              </w:rPr>
            </w:pPr>
            <w:r>
              <w:rPr>
                <w:i/>
              </w:rPr>
              <w:t>‘</w:t>
            </w:r>
            <w:r w:rsidRPr="00464090">
              <w:rPr>
                <w:i/>
              </w:rPr>
              <w:t xml:space="preserve">This is covered by </w:t>
            </w:r>
            <w:r>
              <w:rPr>
                <w:i/>
              </w:rPr>
              <w:t xml:space="preserve">our </w:t>
            </w:r>
            <w:r w:rsidRPr="00464090">
              <w:rPr>
                <w:i/>
              </w:rPr>
              <w:t>compliance with our chosen governance code which sets out…</w:t>
            </w:r>
            <w:r>
              <w:rPr>
                <w:i/>
              </w:rPr>
              <w:t>’</w:t>
            </w:r>
          </w:p>
          <w:p w14:paraId="01323362" w14:textId="77777777" w:rsidR="004F20E7" w:rsidRDefault="004F20E7" w:rsidP="001864F2">
            <w:pPr>
              <w:pStyle w:val="TD"/>
              <w:spacing w:after="240"/>
              <w:rPr>
                <w:i/>
              </w:rPr>
            </w:pPr>
            <w:r w:rsidRPr="00464090">
              <w:rPr>
                <w:i/>
              </w:rPr>
              <w:t>Or</w:t>
            </w:r>
            <w:r>
              <w:rPr>
                <w:i/>
              </w:rPr>
              <w:t>:</w:t>
            </w:r>
          </w:p>
          <w:p w14:paraId="7DE9EF9E" w14:textId="77777777" w:rsidR="004F20E7" w:rsidRDefault="004F20E7" w:rsidP="001864F2">
            <w:pPr>
              <w:pStyle w:val="TD"/>
              <w:spacing w:after="240"/>
              <w:rPr>
                <w:i/>
              </w:rPr>
            </w:pPr>
            <w:r>
              <w:rPr>
                <w:i/>
              </w:rPr>
              <w:t>‘</w:t>
            </w:r>
            <w:r w:rsidRPr="00464090">
              <w:rPr>
                <w:i/>
              </w:rPr>
              <w:t>A</w:t>
            </w:r>
            <w:r>
              <w:rPr>
                <w:i/>
              </w:rPr>
              <w:t xml:space="preserve">ccountability is set out in xx </w:t>
            </w:r>
            <w:r w:rsidRPr="00464090">
              <w:rPr>
                <w:i/>
              </w:rPr>
              <w:t>document which states…</w:t>
            </w:r>
            <w:r>
              <w:rPr>
                <w:i/>
              </w:rPr>
              <w:t>’</w:t>
            </w:r>
          </w:p>
          <w:p w14:paraId="129A895F" w14:textId="77777777" w:rsidR="004F20E7" w:rsidRDefault="004F20E7" w:rsidP="001864F2">
            <w:pPr>
              <w:pStyle w:val="TD"/>
              <w:spacing w:after="240"/>
              <w:rPr>
                <w:i/>
              </w:rPr>
            </w:pPr>
            <w:r w:rsidRPr="00464090">
              <w:rPr>
                <w:i/>
              </w:rPr>
              <w:t>Or</w:t>
            </w:r>
            <w:r>
              <w:rPr>
                <w:i/>
              </w:rPr>
              <w:t>:</w:t>
            </w:r>
          </w:p>
          <w:p w14:paraId="4D94C206" w14:textId="77777777" w:rsidR="004F20E7" w:rsidRPr="00AA39E5" w:rsidRDefault="004F20E7" w:rsidP="001864F2">
            <w:pPr>
              <w:pStyle w:val="TD"/>
              <w:spacing w:after="240"/>
              <w:rPr>
                <w:i/>
              </w:rPr>
            </w:pPr>
            <w:r>
              <w:rPr>
                <w:i/>
              </w:rPr>
              <w:t>‘</w:t>
            </w:r>
            <w:r w:rsidRPr="00AA39E5">
              <w:rPr>
                <w:i/>
              </w:rPr>
              <w:t xml:space="preserve">Accountability is not yet covered in our governing documents. To address </w:t>
            </w:r>
            <w:proofErr w:type="gramStart"/>
            <w:r w:rsidRPr="00AA39E5">
              <w:rPr>
                <w:i/>
              </w:rPr>
              <w:t>this</w:t>
            </w:r>
            <w:proofErr w:type="gramEnd"/>
            <w:r w:rsidRPr="00AA39E5">
              <w:rPr>
                <w:i/>
              </w:rPr>
              <w:t xml:space="preserve"> we will…</w:t>
            </w:r>
            <w:r>
              <w:rPr>
                <w:i/>
              </w:rPr>
              <w:t xml:space="preserve"> </w:t>
            </w:r>
            <w:r w:rsidRPr="00AA39E5">
              <w:rPr>
                <w:i/>
              </w:rPr>
              <w:t>by [date]</w:t>
            </w:r>
            <w:r>
              <w:rPr>
                <w:i/>
              </w:rPr>
              <w:t>.’</w:t>
            </w:r>
          </w:p>
        </w:tc>
      </w:tr>
      <w:tr w:rsidR="004F20E7" w:rsidRPr="00464090" w14:paraId="23003E9B" w14:textId="77777777" w:rsidTr="001864F2">
        <w:trPr>
          <w:trHeight w:val="355"/>
        </w:trPr>
        <w:tc>
          <w:tcPr>
            <w:tcW w:w="4148" w:type="dxa"/>
          </w:tcPr>
          <w:p w14:paraId="76D4697E" w14:textId="77777777" w:rsidR="004F20E7" w:rsidRPr="00464090" w:rsidRDefault="004F20E7" w:rsidP="001864F2">
            <w:pPr>
              <w:pStyle w:val="TD"/>
              <w:spacing w:after="240"/>
              <w:rPr>
                <w:b/>
              </w:rPr>
            </w:pPr>
            <w:r w:rsidRPr="00464090">
              <w:rPr>
                <w:b/>
              </w:rPr>
              <w:t xml:space="preserve">Student </w:t>
            </w:r>
            <w:r>
              <w:rPr>
                <w:b/>
              </w:rPr>
              <w:t>e</w:t>
            </w:r>
            <w:r w:rsidRPr="00464090">
              <w:rPr>
                <w:b/>
              </w:rPr>
              <w:t>ngagement:</w:t>
            </w:r>
            <w:r w:rsidRPr="00464090">
              <w:t xml:space="preserve"> The governing body ensures that all students have opportunities to engage with the </w:t>
            </w:r>
            <w:r w:rsidRPr="00464090">
              <w:lastRenderedPageBreak/>
              <w:t>governance of the provider, and that this allows for a range of perspectives to have influence.</w:t>
            </w:r>
          </w:p>
        </w:tc>
        <w:tc>
          <w:tcPr>
            <w:tcW w:w="6078" w:type="dxa"/>
          </w:tcPr>
          <w:p w14:paraId="4DDFEFD3" w14:textId="77777777" w:rsidR="004F20E7" w:rsidRPr="00F72C8D" w:rsidRDefault="004F20E7" w:rsidP="001864F2">
            <w:pPr>
              <w:pStyle w:val="TD"/>
              <w:spacing w:after="240"/>
            </w:pPr>
          </w:p>
        </w:tc>
      </w:tr>
      <w:tr w:rsidR="004F20E7" w:rsidRPr="00464090" w14:paraId="29BD4230" w14:textId="77777777" w:rsidTr="001864F2">
        <w:trPr>
          <w:trHeight w:val="355"/>
        </w:trPr>
        <w:tc>
          <w:tcPr>
            <w:tcW w:w="4148" w:type="dxa"/>
          </w:tcPr>
          <w:p w14:paraId="5B6E88B0" w14:textId="77777777" w:rsidR="004F20E7" w:rsidRPr="00464090" w:rsidRDefault="004F20E7" w:rsidP="001864F2">
            <w:pPr>
              <w:pStyle w:val="TD"/>
              <w:spacing w:after="240"/>
            </w:pPr>
            <w:r w:rsidRPr="00464090">
              <w:rPr>
                <w:b/>
              </w:rPr>
              <w:t xml:space="preserve">Academic </w:t>
            </w:r>
            <w:r>
              <w:rPr>
                <w:b/>
              </w:rPr>
              <w:t>g</w:t>
            </w:r>
            <w:r w:rsidRPr="00464090">
              <w:rPr>
                <w:b/>
              </w:rPr>
              <w:t>overnance:</w:t>
            </w:r>
            <w:r w:rsidRPr="00464090">
              <w:t xml:space="preserve"> The governing body receives and tests assurance that academic governance is adequate and </w:t>
            </w:r>
            <w:r w:rsidRPr="00464090">
              <w:rPr>
                <w:color w:val="000000"/>
              </w:rPr>
              <w:t xml:space="preserve">effective through explicit protocols with the </w:t>
            </w:r>
            <w:r>
              <w:rPr>
                <w:color w:val="000000"/>
              </w:rPr>
              <w:t>s</w:t>
            </w:r>
            <w:r w:rsidRPr="00464090">
              <w:rPr>
                <w:color w:val="000000"/>
              </w:rPr>
              <w:t>enate/</w:t>
            </w:r>
            <w:r>
              <w:rPr>
                <w:color w:val="000000"/>
              </w:rPr>
              <w:t>a</w:t>
            </w:r>
            <w:r w:rsidRPr="00464090">
              <w:rPr>
                <w:color w:val="000000"/>
              </w:rPr>
              <w:t xml:space="preserve">cademic </w:t>
            </w:r>
            <w:r>
              <w:rPr>
                <w:color w:val="000000"/>
              </w:rPr>
              <w:t>b</w:t>
            </w:r>
            <w:r w:rsidRPr="00464090">
              <w:rPr>
                <w:color w:val="000000"/>
              </w:rPr>
              <w:t>oard (or equivalent).</w:t>
            </w:r>
          </w:p>
        </w:tc>
        <w:tc>
          <w:tcPr>
            <w:tcW w:w="6078" w:type="dxa"/>
          </w:tcPr>
          <w:p w14:paraId="3A7EB39C" w14:textId="77777777" w:rsidR="004F20E7" w:rsidRPr="00F72C8D" w:rsidRDefault="004F20E7" w:rsidP="001864F2">
            <w:pPr>
              <w:pStyle w:val="TD"/>
              <w:spacing w:after="240"/>
            </w:pPr>
          </w:p>
        </w:tc>
      </w:tr>
      <w:tr w:rsidR="004F20E7" w:rsidRPr="00464090" w14:paraId="42B5ACFC" w14:textId="77777777" w:rsidTr="001864F2">
        <w:trPr>
          <w:trHeight w:val="355"/>
        </w:trPr>
        <w:tc>
          <w:tcPr>
            <w:tcW w:w="4148" w:type="dxa"/>
          </w:tcPr>
          <w:p w14:paraId="5CA0EF19" w14:textId="77777777" w:rsidR="004F20E7" w:rsidRPr="00464090" w:rsidRDefault="004F20E7" w:rsidP="001864F2">
            <w:pPr>
              <w:pStyle w:val="TD"/>
              <w:spacing w:after="240"/>
            </w:pPr>
            <w:r w:rsidRPr="00464090">
              <w:rPr>
                <w:b/>
              </w:rPr>
              <w:t xml:space="preserve">Risk </w:t>
            </w:r>
            <w:r w:rsidRPr="006D24FF">
              <w:rPr>
                <w:b/>
              </w:rPr>
              <w:t>management:</w:t>
            </w:r>
            <w:r w:rsidRPr="00464090">
              <w:t xml:space="preserve"> The provider operates comprehensive corporate risk management and control arrangements (including for academic risk) to ensure the sustainability of the provider</w:t>
            </w:r>
            <w:r>
              <w:t>’</w:t>
            </w:r>
            <w:r w:rsidRPr="00464090">
              <w:t>s operations, and its ability to continue to comply with all its conditions of registration.</w:t>
            </w:r>
          </w:p>
        </w:tc>
        <w:tc>
          <w:tcPr>
            <w:tcW w:w="6078" w:type="dxa"/>
          </w:tcPr>
          <w:p w14:paraId="25016CBF" w14:textId="77777777" w:rsidR="004F20E7" w:rsidRPr="00F72C8D" w:rsidRDefault="004F20E7" w:rsidP="001864F2">
            <w:pPr>
              <w:pStyle w:val="TD"/>
              <w:spacing w:after="240"/>
            </w:pPr>
          </w:p>
        </w:tc>
      </w:tr>
      <w:tr w:rsidR="004F20E7" w:rsidRPr="00464090" w14:paraId="45529F6E" w14:textId="77777777" w:rsidTr="001864F2">
        <w:trPr>
          <w:trHeight w:val="355"/>
        </w:trPr>
        <w:tc>
          <w:tcPr>
            <w:tcW w:w="4148" w:type="dxa"/>
          </w:tcPr>
          <w:p w14:paraId="4EBA11F8" w14:textId="77777777" w:rsidR="004F20E7" w:rsidRPr="00464090" w:rsidRDefault="004F20E7" w:rsidP="001864F2">
            <w:pPr>
              <w:pStyle w:val="TD"/>
              <w:spacing w:after="240"/>
              <w:rPr>
                <w:b/>
                <w:szCs w:val="28"/>
              </w:rPr>
            </w:pPr>
            <w:r w:rsidRPr="00464090">
              <w:rPr>
                <w:b/>
              </w:rPr>
              <w:t xml:space="preserve">Value for </w:t>
            </w:r>
            <w:r>
              <w:rPr>
                <w:b/>
              </w:rPr>
              <w:t>m</w:t>
            </w:r>
            <w:r w:rsidRPr="00464090">
              <w:rPr>
                <w:b/>
              </w:rPr>
              <w:t>oney</w:t>
            </w:r>
            <w:r>
              <w:rPr>
                <w:b/>
              </w:rPr>
              <w:t>:</w:t>
            </w:r>
            <w:r w:rsidRPr="00464090">
              <w:rPr>
                <w:b/>
              </w:rPr>
              <w:t xml:space="preserve"> </w:t>
            </w:r>
            <w:r w:rsidRPr="00464090">
              <w:t>The governing body ensures that there are adequate and effective arrangements in place to provide transparency about value for money for students and (where a provider has access to the student support system or to grant funding) for taxpayers.</w:t>
            </w:r>
          </w:p>
        </w:tc>
        <w:tc>
          <w:tcPr>
            <w:tcW w:w="6078" w:type="dxa"/>
          </w:tcPr>
          <w:p w14:paraId="53502970" w14:textId="77777777" w:rsidR="004F20E7" w:rsidRPr="00F72C8D" w:rsidRDefault="004F20E7" w:rsidP="001864F2">
            <w:pPr>
              <w:pStyle w:val="TD"/>
              <w:spacing w:after="240"/>
            </w:pPr>
          </w:p>
        </w:tc>
      </w:tr>
      <w:tr w:rsidR="004F20E7" w:rsidRPr="00464090" w14:paraId="4F0849EB" w14:textId="77777777" w:rsidTr="001864F2">
        <w:trPr>
          <w:trHeight w:val="355"/>
        </w:trPr>
        <w:tc>
          <w:tcPr>
            <w:tcW w:w="4148" w:type="dxa"/>
          </w:tcPr>
          <w:p w14:paraId="0DBB0E77" w14:textId="77777777" w:rsidR="004F20E7" w:rsidRPr="00464090" w:rsidRDefault="004F20E7" w:rsidP="001864F2">
            <w:pPr>
              <w:pStyle w:val="TD"/>
              <w:spacing w:after="240"/>
              <w:rPr>
                <w:b/>
                <w:szCs w:val="28"/>
              </w:rPr>
            </w:pPr>
            <w:r w:rsidRPr="00464090">
              <w:rPr>
                <w:b/>
              </w:rPr>
              <w:t xml:space="preserve">Freedom of </w:t>
            </w:r>
            <w:r>
              <w:rPr>
                <w:b/>
              </w:rPr>
              <w:t>s</w:t>
            </w:r>
            <w:r w:rsidRPr="00464090">
              <w:rPr>
                <w:b/>
              </w:rPr>
              <w:t xml:space="preserve">peech: </w:t>
            </w:r>
            <w:r w:rsidRPr="00464090">
              <w:t>The governing body takes such steps as are reasonably practicable to ensure that freedom of speech within the law is secured within the provider.</w:t>
            </w:r>
          </w:p>
        </w:tc>
        <w:tc>
          <w:tcPr>
            <w:tcW w:w="6078" w:type="dxa"/>
          </w:tcPr>
          <w:p w14:paraId="5C2693FD" w14:textId="77777777" w:rsidR="004F20E7" w:rsidRPr="00F72C8D" w:rsidRDefault="004F20E7" w:rsidP="001864F2">
            <w:pPr>
              <w:pStyle w:val="TD"/>
              <w:spacing w:after="240"/>
            </w:pPr>
          </w:p>
        </w:tc>
      </w:tr>
      <w:tr w:rsidR="004F20E7" w:rsidRPr="00464090" w14:paraId="5AFE65B3" w14:textId="77777777" w:rsidTr="001864F2">
        <w:trPr>
          <w:trHeight w:val="355"/>
        </w:trPr>
        <w:tc>
          <w:tcPr>
            <w:tcW w:w="4148" w:type="dxa"/>
          </w:tcPr>
          <w:p w14:paraId="0C08A3A0" w14:textId="77777777" w:rsidR="004F20E7" w:rsidRPr="00464090" w:rsidRDefault="004F20E7" w:rsidP="001864F2">
            <w:pPr>
              <w:pStyle w:val="TD"/>
              <w:spacing w:after="240"/>
              <w:rPr>
                <w:b/>
                <w:szCs w:val="28"/>
              </w:rPr>
            </w:pPr>
            <w:r w:rsidRPr="00464090">
              <w:rPr>
                <w:b/>
                <w:color w:val="000000"/>
              </w:rPr>
              <w:t xml:space="preserve">Governing </w:t>
            </w:r>
            <w:r>
              <w:rPr>
                <w:b/>
                <w:color w:val="000000"/>
              </w:rPr>
              <w:t>b</w:t>
            </w:r>
            <w:r w:rsidRPr="00464090">
              <w:rPr>
                <w:b/>
                <w:color w:val="000000"/>
              </w:rPr>
              <w:t>ody:</w:t>
            </w:r>
            <w:r w:rsidRPr="00464090">
              <w:rPr>
                <w:color w:val="000000"/>
              </w:rPr>
              <w:t xml:space="preserve"> </w:t>
            </w:r>
            <w:r w:rsidRPr="00464090">
              <w:t xml:space="preserve">The size, composition, diversity, skills mix, and terms of office of the governing body is appropriate for the nature, </w:t>
            </w:r>
            <w:proofErr w:type="gramStart"/>
            <w:r w:rsidRPr="00464090">
              <w:t>scale</w:t>
            </w:r>
            <w:proofErr w:type="gramEnd"/>
            <w:r w:rsidRPr="00464090">
              <w:t xml:space="preserve"> and complexity of the provider.</w:t>
            </w:r>
          </w:p>
        </w:tc>
        <w:tc>
          <w:tcPr>
            <w:tcW w:w="6078" w:type="dxa"/>
          </w:tcPr>
          <w:p w14:paraId="4279F024" w14:textId="77777777" w:rsidR="004F20E7" w:rsidRPr="00F72C8D" w:rsidRDefault="004F20E7" w:rsidP="001864F2">
            <w:pPr>
              <w:pStyle w:val="TD"/>
              <w:spacing w:after="240"/>
            </w:pPr>
          </w:p>
        </w:tc>
      </w:tr>
      <w:tr w:rsidR="004F20E7" w:rsidRPr="00464090" w14:paraId="3DD37566" w14:textId="77777777" w:rsidTr="001864F2">
        <w:trPr>
          <w:trHeight w:val="355"/>
        </w:trPr>
        <w:tc>
          <w:tcPr>
            <w:tcW w:w="4148" w:type="dxa"/>
          </w:tcPr>
          <w:p w14:paraId="6C906EF3" w14:textId="77777777" w:rsidR="004F20E7" w:rsidRPr="00464090" w:rsidRDefault="004F20E7" w:rsidP="001864F2">
            <w:pPr>
              <w:pStyle w:val="TD"/>
              <w:spacing w:after="240"/>
              <w:rPr>
                <w:b/>
                <w:szCs w:val="28"/>
              </w:rPr>
            </w:pPr>
            <w:r w:rsidRPr="00464090">
              <w:rPr>
                <w:b/>
                <w:color w:val="000000"/>
              </w:rPr>
              <w:t xml:space="preserve">Fit and </w:t>
            </w:r>
            <w:r>
              <w:rPr>
                <w:b/>
                <w:color w:val="000000"/>
              </w:rPr>
              <w:t>p</w:t>
            </w:r>
            <w:r w:rsidRPr="00464090">
              <w:rPr>
                <w:b/>
                <w:color w:val="000000"/>
              </w:rPr>
              <w:t>roper:</w:t>
            </w:r>
            <w:r w:rsidRPr="00464090">
              <w:rPr>
                <w:color w:val="000000"/>
              </w:rPr>
              <w:t xml:space="preserve"> </w:t>
            </w:r>
            <w:r w:rsidRPr="00464090">
              <w:t xml:space="preserve">Members of the </w:t>
            </w:r>
            <w:r>
              <w:t>g</w:t>
            </w:r>
            <w:r w:rsidRPr="00464090">
              <w:t xml:space="preserve">overning </w:t>
            </w:r>
            <w:r>
              <w:t>b</w:t>
            </w:r>
            <w:r w:rsidRPr="00464090">
              <w:t>ody, those with senior management responsibilities, and individuals exercising control or significant influence over the provider, are fit and proper persons.</w:t>
            </w:r>
          </w:p>
        </w:tc>
        <w:tc>
          <w:tcPr>
            <w:tcW w:w="6078" w:type="dxa"/>
          </w:tcPr>
          <w:p w14:paraId="7BFD41D5" w14:textId="77777777" w:rsidR="004F20E7" w:rsidRPr="00F72C8D" w:rsidRDefault="004F20E7" w:rsidP="001864F2">
            <w:pPr>
              <w:pStyle w:val="TD"/>
              <w:spacing w:after="240"/>
            </w:pPr>
          </w:p>
        </w:tc>
      </w:tr>
      <w:tr w:rsidR="004F20E7" w:rsidRPr="000430DC" w14:paraId="1684C6BA" w14:textId="77777777" w:rsidTr="001864F2">
        <w:trPr>
          <w:trHeight w:val="355"/>
        </w:trPr>
        <w:tc>
          <w:tcPr>
            <w:tcW w:w="10226" w:type="dxa"/>
            <w:gridSpan w:val="2"/>
          </w:tcPr>
          <w:p w14:paraId="744BAEFB" w14:textId="77777777" w:rsidR="004F20E7" w:rsidRPr="00B33267" w:rsidRDefault="004F20E7" w:rsidP="001864F2">
            <w:pPr>
              <w:pStyle w:val="TD"/>
              <w:spacing w:before="120" w:after="120"/>
              <w:rPr>
                <w:b/>
                <w:bCs/>
                <w:sz w:val="28"/>
                <w:szCs w:val="28"/>
              </w:rPr>
            </w:pPr>
            <w:r w:rsidRPr="00B33267">
              <w:rPr>
                <w:b/>
                <w:bCs/>
                <w:sz w:val="28"/>
                <w:szCs w:val="28"/>
              </w:rPr>
              <w:t>Additional public interest governance principle: providers authorised with degree awarding powers</w:t>
            </w:r>
          </w:p>
        </w:tc>
      </w:tr>
      <w:tr w:rsidR="004F20E7" w:rsidRPr="00464090" w14:paraId="19AF9633" w14:textId="77777777" w:rsidTr="001864F2">
        <w:trPr>
          <w:trHeight w:val="355"/>
        </w:trPr>
        <w:tc>
          <w:tcPr>
            <w:tcW w:w="4148" w:type="dxa"/>
          </w:tcPr>
          <w:p w14:paraId="7EC884A4" w14:textId="77777777" w:rsidR="004F20E7" w:rsidRPr="00464090" w:rsidRDefault="004F20E7" w:rsidP="001864F2">
            <w:pPr>
              <w:pStyle w:val="TD"/>
              <w:spacing w:after="240"/>
            </w:pPr>
            <w:r w:rsidRPr="00464090">
              <w:rPr>
                <w:b/>
              </w:rPr>
              <w:t>Records:</w:t>
            </w:r>
            <w:r w:rsidRPr="00464090">
              <w:t xml:space="preserve"> Where degree awarding powers are solely contained in the provider</w:t>
            </w:r>
            <w:r>
              <w:t>’</w:t>
            </w:r>
            <w:r w:rsidRPr="00464090">
              <w:t xml:space="preserve">s governing documents, and no order either under section 76 of the </w:t>
            </w:r>
            <w:r w:rsidRPr="00464090">
              <w:lastRenderedPageBreak/>
              <w:t xml:space="preserve">Further and Higher Education Act 1992, or under </w:t>
            </w:r>
            <w:r>
              <w:t xml:space="preserve">the </w:t>
            </w:r>
            <w:r w:rsidRPr="00464090">
              <w:t>H</w:t>
            </w:r>
            <w:r>
              <w:t xml:space="preserve">igher </w:t>
            </w:r>
            <w:r w:rsidRPr="00464090">
              <w:t>E</w:t>
            </w:r>
            <w:r>
              <w:t xml:space="preserve">ducation and </w:t>
            </w:r>
            <w:r w:rsidRPr="00464090">
              <w:t>R</w:t>
            </w:r>
            <w:r>
              <w:t xml:space="preserve">esearch </w:t>
            </w:r>
            <w:r w:rsidRPr="00464090">
              <w:t>A</w:t>
            </w:r>
            <w:r>
              <w:t>ct 2017</w:t>
            </w:r>
            <w:r w:rsidRPr="00464090">
              <w:t xml:space="preserve"> exists, the provisions setting out those powers must be retained and may not be altered without the consent of the O</w:t>
            </w:r>
            <w:r>
              <w:t xml:space="preserve">ffice </w:t>
            </w:r>
            <w:r w:rsidRPr="00464090">
              <w:t>f</w:t>
            </w:r>
            <w:r>
              <w:t xml:space="preserve">or </w:t>
            </w:r>
            <w:r w:rsidRPr="00464090">
              <w:t>S</w:t>
            </w:r>
            <w:r>
              <w:t>tudents.</w:t>
            </w:r>
          </w:p>
        </w:tc>
        <w:tc>
          <w:tcPr>
            <w:tcW w:w="6078" w:type="dxa"/>
          </w:tcPr>
          <w:p w14:paraId="6D9574D2" w14:textId="77777777" w:rsidR="004F20E7" w:rsidRPr="00F72C8D" w:rsidRDefault="004F20E7" w:rsidP="001864F2">
            <w:pPr>
              <w:pStyle w:val="TD"/>
              <w:spacing w:after="240"/>
            </w:pPr>
          </w:p>
        </w:tc>
      </w:tr>
      <w:tr w:rsidR="004F20E7" w:rsidRPr="00185093" w14:paraId="302992DC" w14:textId="77777777" w:rsidTr="001864F2">
        <w:trPr>
          <w:trHeight w:val="355"/>
        </w:trPr>
        <w:tc>
          <w:tcPr>
            <w:tcW w:w="10226" w:type="dxa"/>
            <w:gridSpan w:val="2"/>
          </w:tcPr>
          <w:p w14:paraId="0021EA63" w14:textId="77777777" w:rsidR="004F20E7" w:rsidRPr="00B33267" w:rsidRDefault="004F20E7" w:rsidP="001864F2">
            <w:pPr>
              <w:pStyle w:val="TD"/>
              <w:spacing w:before="120" w:after="120"/>
              <w:rPr>
                <w:b/>
                <w:bCs/>
                <w:sz w:val="28"/>
                <w:szCs w:val="28"/>
              </w:rPr>
            </w:pPr>
            <w:r w:rsidRPr="00B33267">
              <w:rPr>
                <w:b/>
                <w:bCs/>
                <w:sz w:val="28"/>
                <w:szCs w:val="28"/>
              </w:rPr>
              <w:t>Additional public interest governance principles: providers in receipt of financial support</w:t>
            </w:r>
          </w:p>
        </w:tc>
      </w:tr>
      <w:tr w:rsidR="004F20E7" w:rsidRPr="00464090" w14:paraId="3EBB280D" w14:textId="77777777" w:rsidTr="001864F2">
        <w:trPr>
          <w:trHeight w:val="355"/>
        </w:trPr>
        <w:tc>
          <w:tcPr>
            <w:tcW w:w="4148" w:type="dxa"/>
          </w:tcPr>
          <w:p w14:paraId="45F3D2EC" w14:textId="77777777" w:rsidR="004F20E7" w:rsidRPr="00464090" w:rsidRDefault="004F20E7" w:rsidP="001864F2">
            <w:pPr>
              <w:pStyle w:val="TD"/>
              <w:spacing w:after="240"/>
            </w:pPr>
            <w:r>
              <w:rPr>
                <w:b/>
              </w:rPr>
              <w:t>Independent members of the governing b</w:t>
            </w:r>
            <w:r w:rsidRPr="00464090">
              <w:rPr>
                <w:b/>
              </w:rPr>
              <w:t xml:space="preserve">ody: </w:t>
            </w:r>
            <w:r w:rsidRPr="00464090">
              <w:t>There must be at least</w:t>
            </w:r>
            <w:r w:rsidRPr="00464090">
              <w:rPr>
                <w:b/>
              </w:rPr>
              <w:t xml:space="preserve"> </w:t>
            </w:r>
            <w:r w:rsidRPr="00464090">
              <w:t>one external member of the governing body who is independent of the provider, and whose term of office is normally limited to a maximum of three terms of three years or two terms of four years. For providers with large governing bodies, or more complex legal forms, additional independent members may be appropriate.</w:t>
            </w:r>
          </w:p>
        </w:tc>
        <w:tc>
          <w:tcPr>
            <w:tcW w:w="6078" w:type="dxa"/>
          </w:tcPr>
          <w:p w14:paraId="35EF7729" w14:textId="77777777" w:rsidR="004F20E7" w:rsidRPr="00F72C8D" w:rsidRDefault="004F20E7" w:rsidP="001864F2">
            <w:pPr>
              <w:pStyle w:val="TD"/>
              <w:spacing w:after="240"/>
            </w:pPr>
          </w:p>
        </w:tc>
      </w:tr>
      <w:tr w:rsidR="004F20E7" w:rsidRPr="00464090" w14:paraId="308A4C6C" w14:textId="77777777" w:rsidTr="001864F2">
        <w:trPr>
          <w:trHeight w:val="355"/>
        </w:trPr>
        <w:tc>
          <w:tcPr>
            <w:tcW w:w="4148" w:type="dxa"/>
          </w:tcPr>
          <w:p w14:paraId="2CFC517E" w14:textId="77777777" w:rsidR="004F20E7" w:rsidRPr="00464090" w:rsidRDefault="004F20E7" w:rsidP="001864F2">
            <w:pPr>
              <w:pStyle w:val="TD"/>
              <w:spacing w:after="240"/>
            </w:pPr>
            <w:r w:rsidRPr="00464090">
              <w:rPr>
                <w:b/>
              </w:rPr>
              <w:t xml:space="preserve">Regularity, </w:t>
            </w:r>
            <w:proofErr w:type="gramStart"/>
            <w:r>
              <w:rPr>
                <w:b/>
              </w:rPr>
              <w:t>p</w:t>
            </w:r>
            <w:r w:rsidRPr="00464090">
              <w:rPr>
                <w:b/>
              </w:rPr>
              <w:t>ropriety</w:t>
            </w:r>
            <w:proofErr w:type="gramEnd"/>
            <w:r w:rsidRPr="00464090">
              <w:rPr>
                <w:b/>
              </w:rPr>
              <w:t xml:space="preserve"> and </w:t>
            </w:r>
            <w:r>
              <w:rPr>
                <w:b/>
              </w:rPr>
              <w:t>value for m</w:t>
            </w:r>
            <w:r w:rsidRPr="00464090">
              <w:rPr>
                <w:b/>
              </w:rPr>
              <w:t>oney:</w:t>
            </w:r>
            <w:r w:rsidRPr="00464090">
              <w:t xml:space="preserve"> The governing body ensures that there are adequate and effective arrangements in place to ensure public funds are managed appropriately, in line with the conditions of grant and the principles of regularity, propriety and value for money, and to protect the interests of taxpayers and other stakeholders. This also applies to any funds passed to another entity for the provision of facilities or learning and teaching, or for research to be undertaken.</w:t>
            </w:r>
          </w:p>
        </w:tc>
        <w:tc>
          <w:tcPr>
            <w:tcW w:w="6078" w:type="dxa"/>
          </w:tcPr>
          <w:p w14:paraId="66CF0F49" w14:textId="77777777" w:rsidR="004F20E7" w:rsidRPr="00F72C8D" w:rsidRDefault="004F20E7" w:rsidP="001864F2">
            <w:pPr>
              <w:pStyle w:val="TD"/>
              <w:spacing w:after="240"/>
            </w:pPr>
          </w:p>
        </w:tc>
      </w:tr>
    </w:tbl>
    <w:p w14:paraId="44A28A19" w14:textId="77777777" w:rsidR="004F20E7" w:rsidRDefault="004F20E7" w:rsidP="004F20E7">
      <w:pPr>
        <w:spacing w:before="120" w:after="240" w:line="300" w:lineRule="atLeast"/>
        <w:rPr>
          <w:rFonts w:cs="Arial"/>
        </w:rPr>
      </w:pPr>
    </w:p>
    <w:p w14:paraId="2A98CA22" w14:textId="77777777" w:rsidR="004F20E7" w:rsidRDefault="004F20E7" w:rsidP="004F20E7">
      <w:pPr>
        <w:spacing w:before="120" w:after="240" w:line="300" w:lineRule="atLeast"/>
      </w:pPr>
    </w:p>
    <w:p w14:paraId="1E5B28AD" w14:textId="77777777" w:rsidR="00AD58E1" w:rsidRPr="004F20E7" w:rsidRDefault="00AD58E1" w:rsidP="004F20E7"/>
    <w:sectPr w:rsidR="00AD58E1" w:rsidRPr="004F20E7" w:rsidSect="007906A2">
      <w:footerReference w:type="default" r:id="rId11"/>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DAC86" w14:textId="77777777" w:rsidR="004F20E7" w:rsidRDefault="004F20E7" w:rsidP="007906A2">
      <w:r>
        <w:separator/>
      </w:r>
    </w:p>
  </w:endnote>
  <w:endnote w:type="continuationSeparator" w:id="0">
    <w:p w14:paraId="1E85652B" w14:textId="77777777" w:rsidR="004F20E7" w:rsidRDefault="004F20E7" w:rsidP="007906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1010C" w14:textId="77777777" w:rsidR="000F3853" w:rsidRPr="000D5586" w:rsidRDefault="000F3853" w:rsidP="000D5586">
    <w:pPr>
      <w:pStyle w:val="Footer"/>
    </w:pPr>
    <w:r w:rsidRPr="000D5586">
      <w:fldChar w:fldCharType="begin"/>
    </w:r>
    <w:r w:rsidRPr="000D5586">
      <w:instrText xml:space="preserve"> PAGE   \* MERGEFORMAT </w:instrText>
    </w:r>
    <w:r w:rsidRPr="000D5586">
      <w:fldChar w:fldCharType="separate"/>
    </w:r>
    <w:r w:rsidR="00F439E8">
      <w:rPr>
        <w:noProof/>
      </w:rPr>
      <w:t>2</w:t>
    </w:r>
    <w:r w:rsidRPr="000D55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7A817" w14:textId="77777777" w:rsidR="004F20E7" w:rsidRDefault="004F20E7" w:rsidP="007906A2">
      <w:r>
        <w:separator/>
      </w:r>
    </w:p>
  </w:footnote>
  <w:footnote w:type="continuationSeparator" w:id="0">
    <w:p w14:paraId="3FF9566C" w14:textId="77777777" w:rsidR="004F20E7" w:rsidRDefault="004F20E7" w:rsidP="007906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05A0B04"/>
    <w:multiLevelType w:val="hybridMultilevel"/>
    <w:tmpl w:val="B2FA9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269E2A18"/>
    <w:multiLevelType w:val="hybridMultilevel"/>
    <w:tmpl w:val="4F3624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055AE9"/>
    <w:multiLevelType w:val="hybridMultilevel"/>
    <w:tmpl w:val="C17A0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E64DF7"/>
    <w:multiLevelType w:val="hybridMultilevel"/>
    <w:tmpl w:val="9B8E1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53339210">
    <w:abstractNumId w:val="9"/>
  </w:num>
  <w:num w:numId="2" w16cid:durableId="470440350">
    <w:abstractNumId w:val="7"/>
  </w:num>
  <w:num w:numId="3" w16cid:durableId="78912786">
    <w:abstractNumId w:val="6"/>
  </w:num>
  <w:num w:numId="4" w16cid:durableId="425345149">
    <w:abstractNumId w:val="5"/>
  </w:num>
  <w:num w:numId="5" w16cid:durableId="1882597229">
    <w:abstractNumId w:val="4"/>
  </w:num>
  <w:num w:numId="6" w16cid:durableId="963850530">
    <w:abstractNumId w:val="15"/>
  </w:num>
  <w:num w:numId="7" w16cid:durableId="989134886">
    <w:abstractNumId w:val="11"/>
  </w:num>
  <w:num w:numId="8" w16cid:durableId="128716996">
    <w:abstractNumId w:val="20"/>
  </w:num>
  <w:num w:numId="9" w16cid:durableId="1090270941">
    <w:abstractNumId w:val="10"/>
  </w:num>
  <w:num w:numId="10" w16cid:durableId="1494446274">
    <w:abstractNumId w:val="8"/>
  </w:num>
  <w:num w:numId="11" w16cid:durableId="51315908">
    <w:abstractNumId w:val="3"/>
  </w:num>
  <w:num w:numId="12" w16cid:durableId="1329015987">
    <w:abstractNumId w:val="2"/>
  </w:num>
  <w:num w:numId="13" w16cid:durableId="898134987">
    <w:abstractNumId w:val="1"/>
  </w:num>
  <w:num w:numId="14" w16cid:durableId="960918345">
    <w:abstractNumId w:val="0"/>
  </w:num>
  <w:num w:numId="15" w16cid:durableId="2086295904">
    <w:abstractNumId w:val="21"/>
  </w:num>
  <w:num w:numId="16" w16cid:durableId="90468560">
    <w:abstractNumId w:val="13"/>
  </w:num>
  <w:num w:numId="17" w16cid:durableId="1344015772">
    <w:abstractNumId w:val="19"/>
  </w:num>
  <w:num w:numId="18" w16cid:durableId="1785952837">
    <w:abstractNumId w:val="18"/>
  </w:num>
  <w:num w:numId="19" w16cid:durableId="866791422">
    <w:abstractNumId w:val="17"/>
  </w:num>
  <w:num w:numId="20" w16cid:durableId="1743287913">
    <w:abstractNumId w:val="16"/>
  </w:num>
  <w:num w:numId="21" w16cid:durableId="1638678362">
    <w:abstractNumId w:val="14"/>
  </w:num>
  <w:num w:numId="22" w16cid:durableId="84752486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4F20E7"/>
    <w:rsid w:val="0007321F"/>
    <w:rsid w:val="000D5586"/>
    <w:rsid w:val="000E46A8"/>
    <w:rsid w:val="000F3853"/>
    <w:rsid w:val="00121BE6"/>
    <w:rsid w:val="00230F2C"/>
    <w:rsid w:val="00283ADA"/>
    <w:rsid w:val="0028644A"/>
    <w:rsid w:val="0034005B"/>
    <w:rsid w:val="00351D0A"/>
    <w:rsid w:val="00356F9A"/>
    <w:rsid w:val="00365923"/>
    <w:rsid w:val="00383FA9"/>
    <w:rsid w:val="00387013"/>
    <w:rsid w:val="003C0E88"/>
    <w:rsid w:val="00403183"/>
    <w:rsid w:val="00472D3D"/>
    <w:rsid w:val="004C31D6"/>
    <w:rsid w:val="004F20E7"/>
    <w:rsid w:val="0050521B"/>
    <w:rsid w:val="00512FA6"/>
    <w:rsid w:val="005A11A8"/>
    <w:rsid w:val="005E57D0"/>
    <w:rsid w:val="005E755E"/>
    <w:rsid w:val="005F17E7"/>
    <w:rsid w:val="00600763"/>
    <w:rsid w:val="006141A1"/>
    <w:rsid w:val="00656F6A"/>
    <w:rsid w:val="00711BC5"/>
    <w:rsid w:val="00751FA9"/>
    <w:rsid w:val="007906A2"/>
    <w:rsid w:val="008258BD"/>
    <w:rsid w:val="00842A8B"/>
    <w:rsid w:val="00903C15"/>
    <w:rsid w:val="009827EF"/>
    <w:rsid w:val="009A4766"/>
    <w:rsid w:val="009F08E1"/>
    <w:rsid w:val="00A44137"/>
    <w:rsid w:val="00A96715"/>
    <w:rsid w:val="00AA7866"/>
    <w:rsid w:val="00AD58E1"/>
    <w:rsid w:val="00B00DA0"/>
    <w:rsid w:val="00B21266"/>
    <w:rsid w:val="00C117D8"/>
    <w:rsid w:val="00C139E6"/>
    <w:rsid w:val="00DE2E26"/>
    <w:rsid w:val="00E4355A"/>
    <w:rsid w:val="00F439E8"/>
    <w:rsid w:val="00F64624"/>
    <w:rsid w:val="00F81282"/>
    <w:rsid w:val="00F83F07"/>
    <w:rsid w:val="00FC6C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F0E4D"/>
  <w15:chartTrackingRefBased/>
  <w15:docId w15:val="{7E64E602-3322-4BCD-8436-4281E2BD8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4F20E7"/>
    <w:pPr>
      <w:spacing w:after="0" w:line="240" w:lineRule="auto"/>
    </w:pPr>
    <w:rPr>
      <w:rFonts w:ascii="Arial" w:eastAsia="Calibri" w:hAnsi="Arial" w:cs="Times New Roman"/>
      <w:szCs w:val="24"/>
    </w:rPr>
  </w:style>
  <w:style w:type="paragraph" w:styleId="Heading1">
    <w:name w:val="heading 1"/>
    <w:basedOn w:val="Normal"/>
    <w:next w:val="Normal"/>
    <w:link w:val="Heading1Char"/>
    <w:uiPriority w:val="9"/>
    <w:qFormat/>
    <w:rsid w:val="0050521B"/>
    <w:pPr>
      <w:spacing w:after="240" w:line="300" w:lineRule="atLeast"/>
      <w:outlineLvl w:val="0"/>
    </w:pPr>
    <w:rPr>
      <w:b/>
      <w:color w:val="002554" w:themeColor="text2"/>
      <w:sz w:val="32"/>
      <w:szCs w:val="32"/>
    </w:rPr>
  </w:style>
  <w:style w:type="paragraph" w:styleId="Heading2">
    <w:name w:val="heading 2"/>
    <w:basedOn w:val="Heading1"/>
    <w:next w:val="Normal"/>
    <w:link w:val="Heading2Char"/>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6"/>
      </w:numPr>
      <w:spacing w:after="240" w:line="300" w:lineRule="atLeast"/>
      <w:ind w:left="357" w:hanging="357"/>
    </w:pPr>
  </w:style>
  <w:style w:type="paragraph" w:customStyle="1" w:styleId="Bullet2">
    <w:name w:val="Bullet 2"/>
    <w:basedOn w:val="Normal"/>
    <w:qFormat/>
    <w:rsid w:val="00F83F07"/>
    <w:pPr>
      <w:numPr>
        <w:ilvl w:val="1"/>
        <w:numId w:val="7"/>
      </w:numPr>
      <w:spacing w:after="240" w:line="300" w:lineRule="atLeast"/>
      <w:ind w:left="714"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semiHidden/>
    <w:unhideWhenUsed/>
    <w:rsid w:val="007906A2"/>
    <w:rPr>
      <w:sz w:val="20"/>
      <w:szCs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pPr>
    <w:rPr>
      <w:bCs/>
      <w:color w:val="FFFFFF" w:themeColor="background1"/>
    </w:rPr>
  </w:style>
  <w:style w:type="paragraph" w:customStyle="1" w:styleId="TD">
    <w:name w:val="TD"/>
    <w:basedOn w:val="Normal"/>
    <w:qFormat/>
    <w:rsid w:val="00230F2C"/>
    <w:pPr>
      <w:spacing w:before="60" w:after="60"/>
    </w:pPr>
  </w:style>
  <w:style w:type="paragraph" w:styleId="Header">
    <w:name w:val="header"/>
    <w:basedOn w:val="Normal"/>
    <w:link w:val="HeaderChar"/>
    <w:uiPriority w:val="99"/>
    <w:unhideWhenUsed/>
    <w:qFormat/>
    <w:rsid w:val="000D5586"/>
    <w:pPr>
      <w:tabs>
        <w:tab w:val="center" w:pos="4513"/>
        <w:tab w:val="right" w:pos="9026"/>
      </w:tabs>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pPr>
    <w:rPr>
      <w:b/>
    </w:rPr>
  </w:style>
  <w:style w:type="paragraph" w:styleId="TOC2">
    <w:name w:val="toc 2"/>
    <w:basedOn w:val="Normal"/>
    <w:next w:val="Normal"/>
    <w:autoRedefine/>
    <w:uiPriority w:val="39"/>
    <w:unhideWhenUsed/>
    <w:qFormat/>
    <w:rsid w:val="00B00DA0"/>
    <w:pPr>
      <w:tabs>
        <w:tab w:val="right" w:leader="dot" w:pos="9628"/>
      </w:tabs>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AD58E1"/>
    <w:rPr>
      <w:color w:val="0000FF"/>
      <w:u w:val="single"/>
    </w:rPr>
  </w:style>
  <w:style w:type="paragraph" w:customStyle="1" w:styleId="StyleBoxedbluetextLinespacingsingle">
    <w:name w:val="Style Boxed blue text + Line spacing:  single"/>
    <w:basedOn w:val="Boxedbluetext"/>
    <w:rsid w:val="003C0E88"/>
    <w:pPr>
      <w:spacing w:line="240" w:lineRule="auto"/>
    </w:pPr>
    <w:rPr>
      <w:rFonts w:eastAsia="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https://officeforstudents.sharepoint.com/OfS%20Templates/Word/Communications/Template%20shorter%20docs.dotx"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fad1d3-5ec7-49b6-b887-0dfc74677006">
      <Terms xmlns="http://schemas.microsoft.com/office/infopath/2007/PartnerControls"/>
    </lcf76f155ced4ddcb4097134ff3c332f>
    <TaxCatchAll xmlns="3e405583-359d-43b4-b273-0eaaf844b1bc"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D010261F054994E932308ADBDEBD0FC" ma:contentTypeVersion="20" ma:contentTypeDescription="Create a new document." ma:contentTypeScope="" ma:versionID="a35b0ffd66f720904c424c532472ba1c">
  <xsd:schema xmlns:xsd="http://www.w3.org/2001/XMLSchema" xmlns:xs="http://www.w3.org/2001/XMLSchema" xmlns:p="http://schemas.microsoft.com/office/2006/metadata/properties" xmlns:ns2="abfad1d3-5ec7-49b6-b887-0dfc74677006" xmlns:ns3="d3baf7f9-4022-4b25-a706-e2615f1f01c2" xmlns:ns4="3e405583-359d-43b4-b273-0eaaf844b1bc" targetNamespace="http://schemas.microsoft.com/office/2006/metadata/properties" ma:root="true" ma:fieldsID="160778591ba80b389409a86e09bf4264" ns2:_="" ns3:_="" ns4:_="">
    <xsd:import namespace="abfad1d3-5ec7-49b6-b887-0dfc74677006"/>
    <xsd:import namespace="d3baf7f9-4022-4b25-a706-e2615f1f01c2"/>
    <xsd:import namespace="3e405583-359d-43b4-b273-0eaaf844b1bc"/>
    <xsd:element name="properties">
      <xsd:complexType>
        <xsd:sequence>
          <xsd:element name="documentManagement">
            <xsd:complexType>
              <xsd:all>
                <xsd:element ref="ns2:MediaServiceFastMetadata" minOccurs="0"/>
                <xsd:element ref="ns2:MediaService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4:TaxCatchAll"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d1d3-5ec7-49b6-b887-0dfc74677006" elementFormDefault="qualified">
    <xsd:import namespace="http://schemas.microsoft.com/office/2006/documentManagement/types"/>
    <xsd:import namespace="http://schemas.microsoft.com/office/infopath/2007/PartnerControls"/>
    <xsd:element name="MediaServiceFastMetadata" ma:index="8" nillable="true" ma:displayName="MediaServiceFastMetadata" ma:hidden="true" ma:internalName="MediaServiceFastMetadata" ma:readOnly="true">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ac42e1f-8393-410e-9ca5-f333132f5e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3baf7f9-4022-4b25-a706-e2615f1f0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3a5795c-6e30-49f0-b254-a4e087637fa8}" ma:internalName="TaxCatchAll" ma:showField="CatchAllData" ma:web="d3baf7f9-4022-4b25-a706-e2615f1f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2ac42e1f-8393-410e-9ca5-f333132f5efe" ContentTypeId="0x0101" PreviousValue="false"/>
</file>

<file path=customXml/itemProps1.xml><?xml version="1.0" encoding="utf-8"?>
<ds:datastoreItem xmlns:ds="http://schemas.openxmlformats.org/officeDocument/2006/customXml" ds:itemID="{4A891596-D438-4755-83B2-61C3F93E1419}">
  <ds:schemaRefs>
    <ds:schemaRef ds:uri="http://purl.org/dc/dcmitype/"/>
    <ds:schemaRef ds:uri="http://purl.org/dc/elements/1.1/"/>
    <ds:schemaRef ds:uri="http://purl.org/dc/terms/"/>
    <ds:schemaRef ds:uri="http://schemas.microsoft.com/office/2006/metadata/properties"/>
    <ds:schemaRef ds:uri="http://schemas.microsoft.com/office/2006/documentManagement/types"/>
    <ds:schemaRef ds:uri="3e405583-359d-43b4-b273-0eaaf844b1bc"/>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2E644D44-07C6-4EB1-871A-63C0546E8E1E}">
  <ds:schemaRefs>
    <ds:schemaRef ds:uri="http://schemas.openxmlformats.org/officeDocument/2006/bibliography"/>
  </ds:schemaRefs>
</ds:datastoreItem>
</file>

<file path=customXml/itemProps3.xml><?xml version="1.0" encoding="utf-8"?>
<ds:datastoreItem xmlns:ds="http://schemas.openxmlformats.org/officeDocument/2006/customXml" ds:itemID="{3CA47493-271B-4042-B866-5DD835924AA2}"/>
</file>

<file path=customXml/itemProps4.xml><?xml version="1.0" encoding="utf-8"?>
<ds:datastoreItem xmlns:ds="http://schemas.openxmlformats.org/officeDocument/2006/customXml" ds:itemID="{CF61A963-426D-4650-8CDC-5418A5FC1850}">
  <ds:schemaRefs>
    <ds:schemaRef ds:uri="http://schemas.microsoft.com/sharepoint/v3/contenttype/forms"/>
  </ds:schemaRefs>
</ds:datastoreItem>
</file>

<file path=customXml/itemProps5.xml><?xml version="1.0" encoding="utf-8"?>
<ds:datastoreItem xmlns:ds="http://schemas.openxmlformats.org/officeDocument/2006/customXml" ds:itemID="{7F04B96F-E87D-428C-995F-03CFE65E2369}"/>
</file>

<file path=docProps/app.xml><?xml version="1.0" encoding="utf-8"?>
<Properties xmlns="http://schemas.openxmlformats.org/officeDocument/2006/extended-properties" xmlns:vt="http://schemas.openxmlformats.org/officeDocument/2006/docPropsVTypes">
  <Template>Template%20shorter%20docs</Template>
  <TotalTime>1</TotalTime>
  <Pages>5</Pages>
  <Words>1275</Words>
  <Characters>726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Template shorter docs</vt:lpstr>
    </vt:vector>
  </TitlesOfParts>
  <Company/>
  <LinksUpToDate>false</LinksUpToDate>
  <CharactersWithSpaces>8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producing a self-assessment on management and governance arrangements</dc:title>
  <dc:subject/>
  <dc:creator>Robert Stewart [7047]</dc:creator>
  <cp:keywords/>
  <dc:description/>
  <cp:lastModifiedBy>Robert Stewart</cp:lastModifiedBy>
  <cp:revision>1</cp:revision>
  <dcterms:created xsi:type="dcterms:W3CDTF">2022-10-13T11:50:00Z</dcterms:created>
  <dcterms:modified xsi:type="dcterms:W3CDTF">2022-10-13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10261F054994E932308ADBDEBD0FC</vt:lpwstr>
  </property>
</Properties>
</file>